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4C2150" w14:textId="216B96AF" w:rsidR="00944D61" w:rsidRPr="00C200AD" w:rsidRDefault="00C264BE" w:rsidP="005E0509">
      <w:pPr>
        <w:spacing w:after="120"/>
        <w:ind w:left="-142"/>
        <w:rPr>
          <w:rFonts w:eastAsia="Times New Roman" w:cs="Arial"/>
          <w:color w:val="C00000"/>
          <w:sz w:val="24"/>
          <w:lang w:val="sl-SI" w:eastAsia="pl-PL"/>
        </w:rPr>
      </w:pPr>
      <w:r w:rsidRPr="00C200AD">
        <w:rPr>
          <w:rFonts w:eastAsia="Times New Roman" w:cs="Arial"/>
          <w:b/>
          <w:bCs/>
          <w:color w:val="C00000"/>
          <w:sz w:val="24"/>
          <w:lang w:val="sl-SI" w:eastAsia="pl-PL"/>
        </w:rPr>
        <w:t xml:space="preserve">Kratek uvod v </w:t>
      </w:r>
      <w:bookmarkStart w:id="0" w:name="_GoBack"/>
      <w:r w:rsidR="00497D88" w:rsidRPr="00C200AD">
        <w:rPr>
          <w:rFonts w:eastAsia="Times New Roman" w:cs="Arial"/>
          <w:b/>
          <w:bCs/>
          <w:color w:val="C00000"/>
          <w:sz w:val="24"/>
          <w:lang w:val="sl-SI" w:eastAsia="pl-PL"/>
        </w:rPr>
        <w:t xml:space="preserve">Hitro Kontrolno Tabelo </w:t>
      </w:r>
      <w:bookmarkEnd w:id="0"/>
      <w:r w:rsidRPr="00C200AD">
        <w:rPr>
          <w:rFonts w:eastAsia="Times New Roman" w:cs="Arial"/>
          <w:b/>
          <w:bCs/>
          <w:color w:val="C00000"/>
          <w:sz w:val="24"/>
          <w:lang w:val="sl-SI" w:eastAsia="pl-PL"/>
        </w:rPr>
        <w:t>EASE</w:t>
      </w:r>
    </w:p>
    <w:p w14:paraId="1258F07E" w14:textId="790ECAF1" w:rsidR="005E0509" w:rsidRPr="00C200AD" w:rsidRDefault="00B770CE" w:rsidP="005E0509">
      <w:pPr>
        <w:ind w:left="-142" w:right="-204"/>
        <w:jc w:val="both"/>
        <w:rPr>
          <w:rFonts w:eastAsia="Times New Roman" w:cs="Arial"/>
          <w:color w:val="C00000"/>
          <w:sz w:val="22"/>
          <w:szCs w:val="22"/>
          <w:lang w:val="sl-SI" w:eastAsia="pl-PL"/>
        </w:rPr>
      </w:pPr>
      <w:r>
        <w:rPr>
          <w:rFonts w:eastAsia="Times New Roman" w:cs="Arial"/>
          <w:color w:val="C00000"/>
          <w:sz w:val="22"/>
          <w:szCs w:val="22"/>
          <w:lang w:val="sl-SI" w:eastAsia="pl-PL"/>
        </w:rPr>
        <w:t>N</w:t>
      </w:r>
      <w:r w:rsidR="00DC2251" w:rsidRPr="00C200AD">
        <w:rPr>
          <w:rFonts w:eastAsia="Times New Roman" w:cs="Arial"/>
          <w:color w:val="C00000"/>
          <w:sz w:val="22"/>
          <w:szCs w:val="22"/>
          <w:lang w:val="sl-SI" w:eastAsia="pl-PL"/>
        </w:rPr>
        <w:t xml:space="preserve">amen </w:t>
      </w:r>
      <w:r>
        <w:rPr>
          <w:rFonts w:eastAsia="Times New Roman" w:cs="Arial"/>
          <w:color w:val="C00000"/>
          <w:sz w:val="22"/>
          <w:szCs w:val="22"/>
          <w:lang w:val="sl-SI" w:eastAsia="pl-PL"/>
        </w:rPr>
        <w:t xml:space="preserve">tabele </w:t>
      </w:r>
      <w:r w:rsidR="00DC2251" w:rsidRPr="00C200AD">
        <w:rPr>
          <w:rFonts w:eastAsia="Times New Roman" w:cs="Arial"/>
          <w:color w:val="C00000"/>
          <w:sz w:val="22"/>
          <w:szCs w:val="22"/>
          <w:lang w:val="sl-SI" w:eastAsia="pl-PL"/>
        </w:rPr>
        <w:t xml:space="preserve">je olajšati življenje </w:t>
      </w:r>
      <w:r w:rsidR="002B377F" w:rsidRPr="00C200AD">
        <w:rPr>
          <w:rFonts w:eastAsia="Times New Roman" w:cs="Arial"/>
          <w:color w:val="C00000"/>
          <w:sz w:val="22"/>
          <w:szCs w:val="22"/>
          <w:lang w:val="sl-SI" w:eastAsia="pl-PL"/>
        </w:rPr>
        <w:t>tako avtorjem kot</w:t>
      </w:r>
      <w:r w:rsidR="00DC2251" w:rsidRPr="00C200AD">
        <w:rPr>
          <w:rFonts w:eastAsia="Times New Roman" w:cs="Arial"/>
          <w:color w:val="C00000"/>
          <w:sz w:val="22"/>
          <w:szCs w:val="22"/>
          <w:lang w:val="sl-SI" w:eastAsia="pl-PL"/>
        </w:rPr>
        <w:t xml:space="preserve"> urednikom</w:t>
      </w:r>
      <w:r w:rsidR="00944D61" w:rsidRPr="00C200AD">
        <w:rPr>
          <w:rFonts w:eastAsia="Times New Roman" w:cs="Arial"/>
          <w:color w:val="C00000"/>
          <w:sz w:val="22"/>
          <w:szCs w:val="22"/>
          <w:lang w:val="sl-SI" w:eastAsia="pl-PL"/>
        </w:rPr>
        <w:t xml:space="preserve">. </w:t>
      </w:r>
      <w:r>
        <w:rPr>
          <w:rFonts w:eastAsia="Times New Roman" w:cs="Arial"/>
          <w:color w:val="C00000"/>
          <w:sz w:val="22"/>
          <w:szCs w:val="22"/>
          <w:lang w:val="sl-SI" w:eastAsia="pl-PL"/>
        </w:rPr>
        <w:t>Med njeno pripravo</w:t>
      </w:r>
      <w:r w:rsidR="00DC2251" w:rsidRPr="00C200AD">
        <w:rPr>
          <w:rFonts w:eastAsia="Times New Roman" w:cs="Arial"/>
          <w:color w:val="C00000"/>
          <w:sz w:val="22"/>
          <w:szCs w:val="22"/>
          <w:lang w:val="sl-SI" w:eastAsia="pl-PL"/>
        </w:rPr>
        <w:t xml:space="preserve"> lahko uredniki po</w:t>
      </w:r>
      <w:r w:rsidR="002B377F" w:rsidRPr="00C200AD">
        <w:rPr>
          <w:rFonts w:eastAsia="Times New Roman" w:cs="Arial"/>
          <w:color w:val="C00000"/>
          <w:sz w:val="22"/>
          <w:szCs w:val="22"/>
          <w:lang w:val="sl-SI" w:eastAsia="pl-PL"/>
        </w:rPr>
        <w:t xml:space="preserve"> želji doda</w:t>
      </w:r>
      <w:r w:rsidR="00DC2251" w:rsidRPr="00C200AD">
        <w:rPr>
          <w:rFonts w:eastAsia="Times New Roman" w:cs="Arial"/>
          <w:color w:val="C00000"/>
          <w:sz w:val="22"/>
          <w:szCs w:val="22"/>
          <w:lang w:val="sl-SI" w:eastAsia="pl-PL"/>
        </w:rPr>
        <w:t>jo ali</w:t>
      </w:r>
      <w:r w:rsidR="002B377F" w:rsidRPr="00C200AD">
        <w:rPr>
          <w:rFonts w:eastAsia="Times New Roman" w:cs="Arial"/>
          <w:color w:val="C00000"/>
          <w:sz w:val="22"/>
          <w:szCs w:val="22"/>
          <w:lang w:val="sl-SI" w:eastAsia="pl-PL"/>
        </w:rPr>
        <w:t xml:space="preserve"> odstrani</w:t>
      </w:r>
      <w:r w:rsidR="00DC2251" w:rsidRPr="00C200AD">
        <w:rPr>
          <w:rFonts w:eastAsia="Times New Roman" w:cs="Arial"/>
          <w:color w:val="C00000"/>
          <w:sz w:val="22"/>
          <w:szCs w:val="22"/>
          <w:lang w:val="sl-SI" w:eastAsia="pl-PL"/>
        </w:rPr>
        <w:t>jo posamezne vrstice</w:t>
      </w:r>
      <w:r w:rsidR="00944D61" w:rsidRPr="00C200AD">
        <w:rPr>
          <w:rFonts w:eastAsia="Times New Roman" w:cs="Arial"/>
          <w:color w:val="C00000"/>
          <w:sz w:val="22"/>
          <w:szCs w:val="22"/>
          <w:lang w:val="sl-SI" w:eastAsia="pl-PL"/>
        </w:rPr>
        <w:t>.</w:t>
      </w:r>
    </w:p>
    <w:p w14:paraId="4FAEAFDF" w14:textId="34CD44DA" w:rsidR="003550F5" w:rsidRPr="00C200AD" w:rsidRDefault="00AB0E14" w:rsidP="005E0509">
      <w:pPr>
        <w:spacing w:before="240"/>
        <w:jc w:val="center"/>
        <w:rPr>
          <w:b/>
          <w:bCs/>
          <w:sz w:val="36"/>
          <w:szCs w:val="36"/>
          <w:lang w:val="sl-SI"/>
        </w:rPr>
      </w:pPr>
      <w:r w:rsidRPr="00C200AD">
        <w:rPr>
          <w:b/>
          <w:bCs/>
          <w:i/>
          <w:sz w:val="36"/>
          <w:szCs w:val="36"/>
          <w:highlight w:val="yellow"/>
          <w:lang w:val="sl-SI"/>
        </w:rPr>
        <w:t>Primer revije</w:t>
      </w:r>
      <w:r w:rsidR="00AA5983" w:rsidRPr="00C200AD">
        <w:rPr>
          <w:b/>
          <w:bCs/>
          <w:i/>
          <w:sz w:val="36"/>
          <w:szCs w:val="36"/>
          <w:lang w:val="sl-SI"/>
        </w:rPr>
        <w:t>:</w:t>
      </w:r>
      <w:r w:rsidR="00944D61" w:rsidRPr="00C200AD">
        <w:rPr>
          <w:b/>
          <w:bCs/>
          <w:i/>
          <w:sz w:val="36"/>
          <w:szCs w:val="36"/>
          <w:lang w:val="sl-SI"/>
        </w:rPr>
        <w:t xml:space="preserve"> </w:t>
      </w:r>
      <w:r w:rsidRPr="00C200AD">
        <w:rPr>
          <w:b/>
          <w:bCs/>
          <w:sz w:val="36"/>
          <w:szCs w:val="36"/>
          <w:lang w:val="sl-SI"/>
        </w:rPr>
        <w:t>Hitri kontrolni seznam pred oddajo</w:t>
      </w:r>
    </w:p>
    <w:p w14:paraId="30A58D37" w14:textId="2F821D00" w:rsidR="00B006CE" w:rsidRPr="00C200AD" w:rsidRDefault="00B770CE" w:rsidP="00F03381">
      <w:pPr>
        <w:spacing w:before="120" w:after="120"/>
        <w:ind w:left="-142" w:right="-64"/>
        <w:rPr>
          <w:sz w:val="22"/>
          <w:highlight w:val="yellow"/>
          <w:lang w:val="sl-SI"/>
        </w:rPr>
      </w:pPr>
      <w:r>
        <w:rPr>
          <w:sz w:val="22"/>
          <w:highlight w:val="yellow"/>
          <w:lang w:val="sl-SI"/>
        </w:rPr>
        <w:t>T</w:t>
      </w:r>
      <w:r w:rsidR="00F35F02" w:rsidRPr="00C200AD">
        <w:rPr>
          <w:sz w:val="22"/>
          <w:highlight w:val="yellow"/>
          <w:lang w:val="sl-SI"/>
        </w:rPr>
        <w:t>abela</w:t>
      </w:r>
      <w:r>
        <w:rPr>
          <w:sz w:val="22"/>
          <w:highlight w:val="yellow"/>
          <w:lang w:val="sl-SI"/>
        </w:rPr>
        <w:t xml:space="preserve"> spodaj</w:t>
      </w:r>
      <w:r w:rsidR="00F35F02" w:rsidRPr="00C200AD">
        <w:rPr>
          <w:sz w:val="22"/>
          <w:highlight w:val="yellow"/>
          <w:lang w:val="sl-SI"/>
        </w:rPr>
        <w:t xml:space="preserve"> je na voljo kot primer, kako so lahko zabeležene podrobnosti v tem obrazcu</w:t>
      </w:r>
      <w:r w:rsidR="00B006CE" w:rsidRPr="00C200AD">
        <w:rPr>
          <w:sz w:val="22"/>
          <w:highlight w:val="yellow"/>
          <w:lang w:val="sl-SI"/>
        </w:rPr>
        <w:t>.</w:t>
      </w:r>
    </w:p>
    <w:tbl>
      <w:tblPr>
        <w:tblW w:w="14550" w:type="dxa"/>
        <w:tblInd w:w="-10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207"/>
        <w:gridCol w:w="7507"/>
        <w:gridCol w:w="4836"/>
      </w:tblGrid>
      <w:tr w:rsidR="003A2895" w:rsidRPr="00C200AD" w14:paraId="6635DEFB" w14:textId="77777777" w:rsidTr="005E0509">
        <w:trPr>
          <w:gridAfter w:val="1"/>
          <w:wAfter w:w="4836" w:type="dxa"/>
          <w:trHeight w:val="289"/>
        </w:trPr>
        <w:tc>
          <w:tcPr>
            <w:tcW w:w="9714" w:type="dxa"/>
            <w:gridSpan w:val="2"/>
            <w:tcBorders>
              <w:top w:val="single" w:sz="4" w:space="0" w:color="000000"/>
              <w:bottom w:val="nil"/>
            </w:tcBorders>
            <w:shd w:val="clear" w:color="auto" w:fill="DBEEF3"/>
          </w:tcPr>
          <w:p w14:paraId="7A248601" w14:textId="04554226" w:rsidR="003A2895" w:rsidRPr="00C200AD" w:rsidRDefault="007468F3" w:rsidP="00323723">
            <w:pPr>
              <w:pStyle w:val="Tytu"/>
              <w:ind w:right="-30"/>
              <w:jc w:val="center"/>
              <w:rPr>
                <w:color w:val="000000"/>
                <w:lang w:val="sl-SI"/>
              </w:rPr>
            </w:pPr>
            <w:bookmarkStart w:id="1" w:name="_heading=h.x8r878qp2k2v" w:colFirst="0" w:colLast="0"/>
            <w:bookmarkEnd w:id="1"/>
            <w:r w:rsidRPr="00C200AD">
              <w:rPr>
                <w:color w:val="000000"/>
                <w:lang w:val="sl-SI"/>
              </w:rPr>
              <w:t>OSNOVNE INFORMACIJE ZA A</w:t>
            </w:r>
            <w:r w:rsidR="00550340" w:rsidRPr="00C200AD">
              <w:rPr>
                <w:color w:val="000000"/>
                <w:lang w:val="sl-SI"/>
              </w:rPr>
              <w:t>VTORJE</w:t>
            </w:r>
          </w:p>
        </w:tc>
      </w:tr>
      <w:tr w:rsidR="003A2895" w:rsidRPr="00C200AD" w14:paraId="09CB0A67" w14:textId="77777777" w:rsidTr="005E0509">
        <w:trPr>
          <w:gridAfter w:val="1"/>
          <w:wAfter w:w="4836" w:type="dxa"/>
          <w:trHeight w:val="510"/>
        </w:trPr>
        <w:tc>
          <w:tcPr>
            <w:tcW w:w="2207" w:type="dxa"/>
            <w:tcBorders>
              <w:top w:val="nil"/>
              <w:bottom w:val="single" w:sz="4" w:space="0" w:color="BFBFBF"/>
            </w:tcBorders>
            <w:shd w:val="clear" w:color="auto" w:fill="DBEEF3"/>
          </w:tcPr>
          <w:p w14:paraId="3BB81E86" w14:textId="1BA43546" w:rsidR="003A2895" w:rsidRPr="00C200AD" w:rsidRDefault="00550340" w:rsidP="00233BED">
            <w:pPr>
              <w:spacing w:before="20" w:after="20" w:line="276" w:lineRule="auto"/>
              <w:rPr>
                <w:b/>
                <w:color w:val="000000"/>
                <w:lang w:val="sl-SI"/>
              </w:rPr>
            </w:pPr>
            <w:r w:rsidRPr="00C200AD">
              <w:rPr>
                <w:b/>
                <w:color w:val="000000"/>
                <w:lang w:val="sl-SI"/>
              </w:rPr>
              <w:t>SPLOŠNE SMERNICE</w:t>
            </w:r>
          </w:p>
        </w:tc>
        <w:tc>
          <w:tcPr>
            <w:tcW w:w="7507" w:type="dxa"/>
            <w:tcBorders>
              <w:top w:val="nil"/>
              <w:bottom w:val="single" w:sz="4" w:space="0" w:color="BFBFBF"/>
            </w:tcBorders>
            <w:shd w:val="clear" w:color="auto" w:fill="DBEEF3"/>
          </w:tcPr>
          <w:p w14:paraId="2177BE44" w14:textId="57C77232" w:rsidR="003A2895" w:rsidRPr="00C200AD" w:rsidRDefault="00550340" w:rsidP="00BA4EFC">
            <w:pPr>
              <w:spacing w:before="20" w:after="20" w:line="276" w:lineRule="auto"/>
              <w:rPr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>Rokopisi naj bodo POPOLNI, JEDRNATI in JASNI</w:t>
            </w:r>
            <w:r w:rsidR="003A2895" w:rsidRPr="00C200AD">
              <w:rPr>
                <w:color w:val="000000"/>
                <w:lang w:val="sl-SI"/>
              </w:rPr>
              <w:t xml:space="preserve"> (</w:t>
            </w:r>
            <w:r w:rsidR="00BA4EFC" w:rsidRPr="00C200AD">
              <w:rPr>
                <w:color w:val="000000"/>
                <w:lang w:val="sl-SI"/>
              </w:rPr>
              <w:t>glejte</w:t>
            </w:r>
            <w:r w:rsidR="003A2895" w:rsidRPr="00C200AD">
              <w:rPr>
                <w:color w:val="000000"/>
                <w:lang w:val="sl-SI"/>
              </w:rPr>
              <w:t xml:space="preserve"> </w:t>
            </w:r>
            <w:r w:rsidR="00BA4EFC" w:rsidRPr="00C200AD">
              <w:rPr>
                <w:i/>
                <w:color w:val="0000FF"/>
                <w:u w:val="single"/>
                <w:lang w:val="sl-SI"/>
              </w:rPr>
              <w:t>Smernice EASE</w:t>
            </w:r>
            <w:r w:rsidR="003A2895" w:rsidRPr="00C200AD">
              <w:rPr>
                <w:color w:val="000000"/>
                <w:lang w:val="sl-SI"/>
              </w:rPr>
              <w:t>,</w:t>
            </w:r>
            <w:r w:rsidR="003A2895" w:rsidRPr="00C200AD">
              <w:rPr>
                <w:color w:val="4A86E8"/>
                <w:lang w:val="sl-SI"/>
              </w:rPr>
              <w:t xml:space="preserve"> </w:t>
            </w:r>
            <w:r w:rsidR="00BA4EFC" w:rsidRPr="00C200AD">
              <w:rPr>
                <w:color w:val="000000"/>
                <w:lang w:val="sl-SI"/>
              </w:rPr>
              <w:t>ki so na voljo v več jezikih</w:t>
            </w:r>
            <w:r w:rsidR="003A2895" w:rsidRPr="00C200AD">
              <w:rPr>
                <w:color w:val="000000"/>
                <w:lang w:val="sl-SI"/>
              </w:rPr>
              <w:t xml:space="preserve">). </w:t>
            </w:r>
            <w:r w:rsidR="00BA4EFC" w:rsidRPr="00C200AD">
              <w:rPr>
                <w:color w:val="000000"/>
                <w:lang w:val="sl-SI"/>
              </w:rPr>
              <w:t>Če je smiselno, sledite primernim</w:t>
            </w:r>
            <w:r w:rsidR="003A2895" w:rsidRPr="00C200AD">
              <w:rPr>
                <w:color w:val="000000"/>
                <w:lang w:val="sl-SI"/>
              </w:rPr>
              <w:t xml:space="preserve"> </w:t>
            </w:r>
            <w:hyperlink r:id="rId9" w:history="1">
              <w:r w:rsidR="00BA4EFC" w:rsidRPr="00C200AD">
                <w:rPr>
                  <w:rStyle w:val="Hipercze"/>
                  <w:lang w:val="sl-SI"/>
                </w:rPr>
                <w:t>smernicam za poročanje</w:t>
              </w:r>
            </w:hyperlink>
            <w:r w:rsidR="00BA4EFC" w:rsidRPr="00C200AD">
              <w:rPr>
                <w:color w:val="000000"/>
                <w:lang w:val="sl-SI"/>
              </w:rPr>
              <w:t>.</w:t>
            </w:r>
          </w:p>
        </w:tc>
      </w:tr>
      <w:tr w:rsidR="005E0509" w:rsidRPr="00C200AD" w14:paraId="443075B0" w14:textId="77777777" w:rsidTr="000F71DA">
        <w:trPr>
          <w:gridAfter w:val="1"/>
          <w:wAfter w:w="4836" w:type="dxa"/>
          <w:trHeight w:val="243"/>
        </w:trPr>
        <w:tc>
          <w:tcPr>
            <w:tcW w:w="9714" w:type="dxa"/>
            <w:gridSpan w:val="2"/>
            <w:tcBorders>
              <w:top w:val="single" w:sz="4" w:space="0" w:color="000000"/>
              <w:bottom w:val="single" w:sz="4" w:space="0" w:color="BFBFBF"/>
            </w:tcBorders>
            <w:shd w:val="clear" w:color="auto" w:fill="DBEEF3"/>
          </w:tcPr>
          <w:p w14:paraId="2DA23DFA" w14:textId="0203901E" w:rsidR="005E0509" w:rsidRPr="00C200AD" w:rsidRDefault="00497D88" w:rsidP="005E0509">
            <w:pPr>
              <w:spacing w:before="60" w:after="8" w:line="276" w:lineRule="auto"/>
              <w:rPr>
                <w:color w:val="6AA84F"/>
                <w:lang w:val="sl-SI"/>
              </w:rPr>
            </w:pPr>
            <w:sdt>
              <w:sdtPr>
                <w:rPr>
                  <w:lang w:val="sl-SI"/>
                </w:rPr>
                <w:tag w:val="goog_rdk_6"/>
                <w:id w:val="-1400893410"/>
              </w:sdtPr>
              <w:sdtEndPr/>
              <w:sdtContent/>
            </w:sdt>
            <w:sdt>
              <w:sdtPr>
                <w:rPr>
                  <w:lang w:val="sl-SI"/>
                </w:rPr>
                <w:tag w:val="goog_rdk_7"/>
                <w:id w:val="-2004731794"/>
              </w:sdtPr>
              <w:sdtEndPr/>
              <w:sdtContent/>
            </w:sdt>
            <w:r w:rsidR="005E0509" w:rsidRPr="00C200AD">
              <w:rPr>
                <w:b/>
                <w:color w:val="000000"/>
                <w:lang w:val="sl-SI"/>
              </w:rPr>
              <w:t>OMEJITEV ŠTEVILA BESED ipd.</w:t>
            </w:r>
          </w:p>
        </w:tc>
      </w:tr>
      <w:tr w:rsidR="003A2895" w:rsidRPr="00C200AD" w14:paraId="0DAA0928" w14:textId="77777777" w:rsidTr="00233BED">
        <w:trPr>
          <w:gridAfter w:val="1"/>
          <w:wAfter w:w="4836" w:type="dxa"/>
          <w:trHeight w:val="257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121FC0EC" w14:textId="1107E04D" w:rsidR="003A2895" w:rsidRPr="00C200AD" w:rsidRDefault="0083007D" w:rsidP="008C68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after="8" w:line="276" w:lineRule="auto"/>
              <w:rPr>
                <w:rFonts w:eastAsia="Calibri" w:cs="Calibri"/>
                <w:color w:val="000000"/>
                <w:lang w:val="sl-SI"/>
              </w:rPr>
            </w:pPr>
            <w:r w:rsidRPr="00C200AD">
              <w:rPr>
                <w:rFonts w:eastAsia="Calibri" w:cs="Calibri"/>
                <w:color w:val="000000"/>
                <w:lang w:val="sl-SI"/>
              </w:rPr>
              <w:t>Jedrno besedilo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6738EB5C" w14:textId="63762109" w:rsidR="003A2895" w:rsidRPr="00C200AD" w:rsidRDefault="00497D88" w:rsidP="0083007D">
            <w:pPr>
              <w:spacing w:before="8" w:after="8" w:line="276" w:lineRule="auto"/>
              <w:ind w:right="345"/>
              <w:rPr>
                <w:color w:val="000000"/>
                <w:lang w:val="sl-SI"/>
              </w:rPr>
            </w:pPr>
            <w:sdt>
              <w:sdtPr>
                <w:rPr>
                  <w:color w:val="000000"/>
                  <w:lang w:val="sl-SI"/>
                </w:rPr>
                <w:tag w:val="goog_rdk_8"/>
                <w:id w:val="736830115"/>
              </w:sdtPr>
              <w:sdtEndPr/>
              <w:sdtContent/>
            </w:sdt>
            <w:sdt>
              <w:sdtPr>
                <w:rPr>
                  <w:color w:val="000000"/>
                  <w:lang w:val="sl-SI"/>
                </w:rPr>
                <w:tag w:val="goog_rdk_9"/>
                <w:id w:val="294193243"/>
              </w:sdtPr>
              <w:sdtEndPr/>
              <w:sdtContent/>
            </w:sdt>
            <w:sdt>
              <w:sdtPr>
                <w:rPr>
                  <w:color w:val="000000"/>
                  <w:lang w:val="sl-SI"/>
                </w:rPr>
                <w:tag w:val="goog_rdk_10"/>
                <w:id w:val="-959412813"/>
              </w:sdtPr>
              <w:sdtEndPr/>
              <w:sdtContent/>
            </w:sdt>
            <w:sdt>
              <w:sdtPr>
                <w:rPr>
                  <w:color w:val="000000"/>
                  <w:lang w:val="sl-SI"/>
                </w:rPr>
                <w:tag w:val="goog_rdk_11"/>
                <w:id w:val="2013714493"/>
              </w:sdtPr>
              <w:sdtEndPr/>
              <w:sdtContent/>
            </w:sdt>
            <w:sdt>
              <w:sdtPr>
                <w:rPr>
                  <w:color w:val="000000"/>
                  <w:lang w:val="sl-SI"/>
                </w:rPr>
                <w:tag w:val="goog_rdk_12"/>
                <w:id w:val="240303037"/>
              </w:sdtPr>
              <w:sdtEndPr/>
              <w:sdtContent/>
            </w:sdt>
            <w:sdt>
              <w:sdtPr>
                <w:rPr>
                  <w:color w:val="000000"/>
                  <w:lang w:val="sl-SI"/>
                </w:rPr>
                <w:tag w:val="goog_rdk_13"/>
                <w:id w:val="-1741557756"/>
              </w:sdtPr>
              <w:sdtEndPr/>
              <w:sdtContent/>
            </w:sdt>
            <w:r w:rsidR="003A2895" w:rsidRPr="00C200AD">
              <w:rPr>
                <w:color w:val="000000"/>
                <w:lang w:val="sl-SI"/>
              </w:rPr>
              <w:t xml:space="preserve">≤ X </w:t>
            </w:r>
            <w:r w:rsidR="0083007D" w:rsidRPr="00C200AD">
              <w:rPr>
                <w:color w:val="000000"/>
                <w:lang w:val="sl-SI"/>
              </w:rPr>
              <w:t>besed</w:t>
            </w:r>
            <w:r w:rsidR="003A2895" w:rsidRPr="00C200AD">
              <w:rPr>
                <w:color w:val="000000"/>
                <w:lang w:val="sl-SI"/>
              </w:rPr>
              <w:t xml:space="preserve"> (</w:t>
            </w:r>
            <w:r w:rsidR="0083007D" w:rsidRPr="00C200AD">
              <w:rPr>
                <w:color w:val="000000"/>
                <w:lang w:val="sl-SI"/>
              </w:rPr>
              <w:t>dovoljene upravičene izjeme</w:t>
            </w:r>
            <w:r w:rsidR="003A2895" w:rsidRPr="00C200AD">
              <w:rPr>
                <w:color w:val="000000"/>
                <w:lang w:val="sl-SI"/>
              </w:rPr>
              <w:t>)</w:t>
            </w:r>
          </w:p>
        </w:tc>
      </w:tr>
      <w:tr w:rsidR="003A2895" w:rsidRPr="00C200AD" w14:paraId="1CE97191" w14:textId="77777777" w:rsidTr="00233BED">
        <w:trPr>
          <w:gridAfter w:val="1"/>
          <w:wAfter w:w="4836" w:type="dxa"/>
          <w:trHeight w:val="51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4F2E0A1D" w14:textId="7FEDEAC0" w:rsidR="003A2895" w:rsidRPr="00C200AD" w:rsidRDefault="0083007D" w:rsidP="008C68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after="8" w:line="276" w:lineRule="auto"/>
              <w:rPr>
                <w:rFonts w:eastAsia="Calibri" w:cs="Calibri"/>
                <w:color w:val="000000"/>
                <w:lang w:val="sl-SI"/>
              </w:rPr>
            </w:pPr>
            <w:r w:rsidRPr="00C200AD">
              <w:rPr>
                <w:rFonts w:eastAsia="Calibri" w:cs="Calibri"/>
                <w:color w:val="000000"/>
                <w:lang w:val="sl-SI"/>
              </w:rPr>
              <w:t>Povzetek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3446D86C" w14:textId="1C6E5EED" w:rsidR="003A2895" w:rsidRPr="00C200AD" w:rsidRDefault="003A2895" w:rsidP="008C26C6">
            <w:pPr>
              <w:spacing w:before="8" w:after="8" w:line="276" w:lineRule="auto"/>
              <w:ind w:right="345"/>
              <w:rPr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 xml:space="preserve">≤ X </w:t>
            </w:r>
            <w:r w:rsidR="0083007D" w:rsidRPr="00C200AD">
              <w:rPr>
                <w:color w:val="000000"/>
                <w:lang w:val="sl-SI"/>
              </w:rPr>
              <w:t>besed</w:t>
            </w:r>
            <w:r w:rsidRPr="00C200AD">
              <w:rPr>
                <w:color w:val="000000"/>
                <w:lang w:val="sl-SI"/>
              </w:rPr>
              <w:t xml:space="preserve">; </w:t>
            </w:r>
            <w:r w:rsidR="0083007D" w:rsidRPr="00C200AD">
              <w:rPr>
                <w:color w:val="000000"/>
                <w:lang w:val="sl-SI"/>
              </w:rPr>
              <w:t>strukturiran za izvirne raziskave</w:t>
            </w:r>
            <w:r w:rsidRPr="00C200AD">
              <w:rPr>
                <w:color w:val="000000"/>
                <w:lang w:val="sl-SI"/>
              </w:rPr>
              <w:t xml:space="preserve"> (</w:t>
            </w:r>
            <w:r w:rsidR="0083007D" w:rsidRPr="00C200AD">
              <w:rPr>
                <w:color w:val="000000"/>
                <w:lang w:val="sl-SI"/>
              </w:rPr>
              <w:t>OZADJE</w:t>
            </w:r>
            <w:r w:rsidRPr="00C200AD">
              <w:rPr>
                <w:color w:val="000000"/>
                <w:lang w:val="sl-SI"/>
              </w:rPr>
              <w:t xml:space="preserve">, </w:t>
            </w:r>
            <w:r w:rsidR="0083007D" w:rsidRPr="00C200AD">
              <w:rPr>
                <w:color w:val="000000"/>
                <w:lang w:val="sl-SI"/>
              </w:rPr>
              <w:t>CILJI</w:t>
            </w:r>
            <w:r w:rsidR="003B20FC" w:rsidRPr="00C200AD">
              <w:rPr>
                <w:color w:val="000000"/>
                <w:lang w:val="sl-SI"/>
              </w:rPr>
              <w:t>, MET</w:t>
            </w:r>
            <w:r w:rsidRPr="00C200AD">
              <w:rPr>
                <w:color w:val="000000"/>
                <w:lang w:val="sl-SI"/>
              </w:rPr>
              <w:t>OD</w:t>
            </w:r>
            <w:r w:rsidR="003B20FC" w:rsidRPr="00C200AD">
              <w:rPr>
                <w:color w:val="000000"/>
                <w:lang w:val="sl-SI"/>
              </w:rPr>
              <w:t>E, REZULTATI</w:t>
            </w:r>
            <w:r w:rsidRPr="00C200AD">
              <w:rPr>
                <w:color w:val="000000"/>
                <w:lang w:val="sl-SI"/>
              </w:rPr>
              <w:t xml:space="preserve"> </w:t>
            </w:r>
            <w:r w:rsidR="003B20FC" w:rsidRPr="00C200AD">
              <w:rPr>
                <w:color w:val="000000"/>
                <w:lang w:val="sl-SI"/>
              </w:rPr>
              <w:t>in ZAKLJUČKI</w:t>
            </w:r>
            <w:r w:rsidRPr="00C200AD">
              <w:rPr>
                <w:color w:val="000000"/>
                <w:lang w:val="sl-SI"/>
              </w:rPr>
              <w:t>)</w:t>
            </w:r>
          </w:p>
        </w:tc>
      </w:tr>
      <w:tr w:rsidR="003A2895" w:rsidRPr="00C200AD" w14:paraId="6F87BEFF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42B68258" w14:textId="12700FBA" w:rsidR="003A2895" w:rsidRPr="00C200AD" w:rsidRDefault="0083007D" w:rsidP="008C688B">
            <w:pPr>
              <w:spacing w:before="8" w:after="8" w:line="276" w:lineRule="auto"/>
              <w:rPr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>Ključne besede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6EB34C6C" w14:textId="18992E71" w:rsidR="003A2895" w:rsidRPr="00C200AD" w:rsidRDefault="00497D88" w:rsidP="003B20FC">
            <w:pPr>
              <w:spacing w:before="8" w:after="8" w:line="276" w:lineRule="auto"/>
              <w:ind w:right="345"/>
              <w:rPr>
                <w:color w:val="000000"/>
                <w:lang w:val="sl-SI"/>
              </w:rPr>
            </w:pPr>
            <w:sdt>
              <w:sdtPr>
                <w:rPr>
                  <w:color w:val="000000"/>
                  <w:lang w:val="sl-SI"/>
                </w:rPr>
                <w:tag w:val="goog_rdk_18"/>
                <w:id w:val="-489639554"/>
              </w:sdtPr>
              <w:sdtEndPr/>
              <w:sdtContent/>
            </w:sdt>
            <w:sdt>
              <w:sdtPr>
                <w:rPr>
                  <w:color w:val="000000"/>
                  <w:lang w:val="sl-SI"/>
                </w:rPr>
                <w:tag w:val="goog_rdk_19"/>
                <w:id w:val="-1818866266"/>
              </w:sdtPr>
              <w:sdtEndPr/>
              <w:sdtContent/>
            </w:sdt>
            <w:r w:rsidR="003A2895" w:rsidRPr="00C200AD">
              <w:rPr>
                <w:color w:val="000000"/>
                <w:lang w:val="sl-SI"/>
              </w:rPr>
              <w:t xml:space="preserve">≤ X </w:t>
            </w:r>
            <w:r w:rsidR="003B20FC" w:rsidRPr="00C200AD">
              <w:rPr>
                <w:color w:val="000000"/>
                <w:lang w:val="sl-SI"/>
              </w:rPr>
              <w:t>pojmov</w:t>
            </w:r>
            <w:r w:rsidR="003A2895" w:rsidRPr="00C200AD">
              <w:rPr>
                <w:color w:val="000000"/>
                <w:lang w:val="sl-SI"/>
              </w:rPr>
              <w:t xml:space="preserve">, </w:t>
            </w:r>
            <w:r w:rsidR="003B20FC" w:rsidRPr="00C200AD">
              <w:rPr>
                <w:color w:val="000000"/>
                <w:lang w:val="sl-SI"/>
              </w:rPr>
              <w:t>ednina</w:t>
            </w:r>
            <w:r w:rsidR="003A2895" w:rsidRPr="00C200AD">
              <w:rPr>
                <w:color w:val="000000"/>
                <w:lang w:val="sl-SI"/>
              </w:rPr>
              <w:t xml:space="preserve">, </w:t>
            </w:r>
            <w:r w:rsidR="008D1D55">
              <w:rPr>
                <w:color w:val="000000"/>
                <w:lang w:val="sl-SI"/>
              </w:rPr>
              <w:t>ločene</w:t>
            </w:r>
            <w:r w:rsidR="003B20FC" w:rsidRPr="00C200AD">
              <w:rPr>
                <w:color w:val="000000"/>
                <w:lang w:val="sl-SI"/>
              </w:rPr>
              <w:t xml:space="preserve"> z vejicami</w:t>
            </w:r>
            <w:r w:rsidR="003A2895" w:rsidRPr="00C200AD">
              <w:rPr>
                <w:color w:val="000000"/>
                <w:lang w:val="sl-SI"/>
              </w:rPr>
              <w:t xml:space="preserve">; </w:t>
            </w:r>
            <w:r w:rsidR="003B20FC" w:rsidRPr="00C200AD">
              <w:rPr>
                <w:color w:val="000000"/>
                <w:lang w:val="sl-SI"/>
              </w:rPr>
              <w:t>male začetnice razen lastnih imen</w:t>
            </w:r>
            <w:r w:rsidR="003A2895" w:rsidRPr="00C200AD">
              <w:rPr>
                <w:color w:val="000000"/>
                <w:lang w:val="sl-SI"/>
              </w:rPr>
              <w:t xml:space="preserve">; </w:t>
            </w:r>
            <w:r w:rsidR="003B20FC" w:rsidRPr="00C200AD">
              <w:rPr>
                <w:color w:val="000000"/>
                <w:lang w:val="sl-SI"/>
              </w:rPr>
              <w:t>izogibajte se okrajšavam</w:t>
            </w:r>
          </w:p>
        </w:tc>
      </w:tr>
      <w:tr w:rsidR="003A2895" w:rsidRPr="00C200AD" w14:paraId="52E0FCE4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45B72EE7" w14:textId="3F0C3B1B" w:rsidR="003A2895" w:rsidRPr="00C200AD" w:rsidRDefault="0083007D" w:rsidP="008C688B">
            <w:pPr>
              <w:spacing w:before="8" w:after="8" w:line="276" w:lineRule="auto"/>
              <w:rPr>
                <w:rFonts w:eastAsia="Calibri" w:cs="Calibri"/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>Poudarki (pod povzetkom)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1F8F2DE9" w14:textId="1F8E2BDF" w:rsidR="003A2895" w:rsidRPr="00C200AD" w:rsidRDefault="003A2895" w:rsidP="003B20FC">
            <w:pPr>
              <w:spacing w:before="8" w:after="8" w:line="276" w:lineRule="auto"/>
              <w:ind w:right="345"/>
              <w:rPr>
                <w:color w:val="000000"/>
                <w:szCs w:val="20"/>
                <w:lang w:val="sl-SI"/>
              </w:rPr>
            </w:pPr>
            <w:r w:rsidRPr="00C200AD">
              <w:rPr>
                <w:color w:val="000000"/>
                <w:lang w:val="sl-SI"/>
              </w:rPr>
              <w:t xml:space="preserve">X-Y </w:t>
            </w:r>
            <w:r w:rsidR="003B20FC" w:rsidRPr="00C200AD">
              <w:rPr>
                <w:color w:val="000000"/>
                <w:lang w:val="sl-SI"/>
              </w:rPr>
              <w:t>alinej</w:t>
            </w:r>
            <w:r w:rsidRPr="00C200AD">
              <w:rPr>
                <w:color w:val="000000"/>
                <w:lang w:val="sl-SI"/>
              </w:rPr>
              <w:t xml:space="preserve"> (≤ X </w:t>
            </w:r>
            <w:r w:rsidR="003B20FC" w:rsidRPr="00C200AD">
              <w:rPr>
                <w:color w:val="000000"/>
                <w:lang w:val="sl-SI"/>
              </w:rPr>
              <w:t>besed vsaka</w:t>
            </w:r>
            <w:r w:rsidRPr="00C200AD">
              <w:rPr>
                <w:color w:val="000000"/>
                <w:lang w:val="sl-SI"/>
              </w:rPr>
              <w:t xml:space="preserve">, </w:t>
            </w:r>
            <w:r w:rsidR="003B20FC" w:rsidRPr="00C200AD">
              <w:rPr>
                <w:color w:val="000000"/>
                <w:lang w:val="sl-SI"/>
              </w:rPr>
              <w:t>poljuden opis raziskave</w:t>
            </w:r>
            <w:r w:rsidRPr="00C200AD">
              <w:rPr>
                <w:color w:val="000000"/>
                <w:lang w:val="sl-SI"/>
              </w:rPr>
              <w:t>)</w:t>
            </w:r>
          </w:p>
        </w:tc>
      </w:tr>
      <w:tr w:rsidR="003A2895" w:rsidRPr="00C200AD" w14:paraId="562366D1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1C5287FA" w14:textId="144229A4" w:rsidR="003A2895" w:rsidRPr="00C200AD" w:rsidRDefault="0083007D" w:rsidP="008C68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after="8" w:line="276" w:lineRule="auto"/>
              <w:rPr>
                <w:rFonts w:eastAsia="Calibri" w:cs="Calibri"/>
                <w:color w:val="000000"/>
                <w:lang w:val="sl-SI"/>
              </w:rPr>
            </w:pPr>
            <w:r w:rsidRPr="00C200AD">
              <w:rPr>
                <w:rFonts w:eastAsia="Calibri" w:cs="Calibri"/>
                <w:color w:val="000000"/>
                <w:lang w:val="sl-SI"/>
              </w:rPr>
              <w:t>Tabele/slike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253750CC" w14:textId="6B316764" w:rsidR="003A2895" w:rsidRPr="00C200AD" w:rsidRDefault="003A2895" w:rsidP="00173D78">
            <w:pPr>
              <w:spacing w:before="8" w:after="8" w:line="276" w:lineRule="auto"/>
              <w:ind w:right="345"/>
              <w:rPr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 xml:space="preserve">≤ X </w:t>
            </w:r>
            <w:r w:rsidR="00173D78" w:rsidRPr="00C200AD">
              <w:rPr>
                <w:color w:val="000000"/>
                <w:lang w:val="sl-SI"/>
              </w:rPr>
              <w:t>tabel/slik skupaj</w:t>
            </w:r>
            <w:r w:rsidRPr="00C200AD">
              <w:rPr>
                <w:color w:val="000000"/>
                <w:lang w:val="sl-SI"/>
              </w:rPr>
              <w:t xml:space="preserve">. </w:t>
            </w:r>
            <w:r w:rsidR="00173D78" w:rsidRPr="00C200AD">
              <w:rPr>
                <w:color w:val="000000"/>
                <w:lang w:val="sl-SI"/>
              </w:rPr>
              <w:t>Njihovi opisi (opisno besedilo, vrednosti, enote ipd.) naj bo</w:t>
            </w:r>
            <w:r w:rsidR="00B770CE">
              <w:rPr>
                <w:color w:val="000000"/>
                <w:lang w:val="sl-SI"/>
              </w:rPr>
              <w:t>do konsistentne in informativne;</w:t>
            </w:r>
            <w:r w:rsidR="00173D78" w:rsidRPr="00C200AD">
              <w:rPr>
                <w:color w:val="000000"/>
                <w:lang w:val="sl-SI"/>
              </w:rPr>
              <w:t xml:space="preserve"> vse okrajšave naj bodo pojasnjene.</w:t>
            </w:r>
          </w:p>
        </w:tc>
      </w:tr>
      <w:tr w:rsidR="003A2895" w:rsidRPr="00C200AD" w14:paraId="69EFA07F" w14:textId="77777777" w:rsidTr="00233BED">
        <w:trPr>
          <w:gridAfter w:val="1"/>
          <w:wAfter w:w="4836" w:type="dxa"/>
          <w:trHeight w:val="20"/>
        </w:trPr>
        <w:tc>
          <w:tcPr>
            <w:tcW w:w="9714" w:type="dxa"/>
            <w:gridSpan w:val="2"/>
            <w:tcBorders>
              <w:top w:val="single" w:sz="4" w:space="0" w:color="BFBFBF"/>
              <w:bottom w:val="single" w:sz="4" w:space="0" w:color="BFBFBF"/>
            </w:tcBorders>
            <w:shd w:val="clear" w:color="auto" w:fill="DBEEF3"/>
          </w:tcPr>
          <w:p w14:paraId="272C4F6C" w14:textId="508E1E37" w:rsidR="003A2895" w:rsidRPr="00C200AD" w:rsidRDefault="00173D78" w:rsidP="005E0509">
            <w:pPr>
              <w:spacing w:before="60" w:after="8" w:line="276" w:lineRule="auto"/>
              <w:rPr>
                <w:color w:val="000000"/>
                <w:lang w:val="sl-SI"/>
              </w:rPr>
            </w:pPr>
            <w:r w:rsidRPr="00C200AD">
              <w:rPr>
                <w:b/>
                <w:color w:val="000000"/>
                <w:lang w:val="sl-SI"/>
              </w:rPr>
              <w:t>INFORMACIJE NA NASLOVNI STRANI</w:t>
            </w:r>
          </w:p>
        </w:tc>
      </w:tr>
      <w:tr w:rsidR="00173D78" w:rsidRPr="00C200AD" w14:paraId="5CC0755A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28ED262B" w14:textId="779257D0" w:rsidR="00173D78" w:rsidRPr="00C200AD" w:rsidRDefault="00173D78" w:rsidP="00173D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after="8" w:line="276" w:lineRule="auto"/>
              <w:rPr>
                <w:rFonts w:eastAsia="Calibri" w:cs="Calibri"/>
                <w:color w:val="000000"/>
                <w:lang w:val="sl-SI"/>
              </w:rPr>
            </w:pPr>
            <w:r w:rsidRPr="00C200AD">
              <w:rPr>
                <w:rFonts w:eastAsia="Calibri" w:cs="Calibri"/>
                <w:szCs w:val="22"/>
                <w:lang w:val="sl-SI"/>
              </w:rPr>
              <w:t xml:space="preserve">Naslov 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2CDE0707" w14:textId="028FB21F" w:rsidR="00173D78" w:rsidRPr="00C200AD" w:rsidRDefault="00173D78" w:rsidP="00173D78">
            <w:pPr>
              <w:spacing w:before="8" w:after="8" w:line="276" w:lineRule="auto"/>
              <w:ind w:right="345"/>
              <w:rPr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>≤ X znakov; če je smiselno, naj vsebuje opis vrste raziskave</w:t>
            </w:r>
          </w:p>
        </w:tc>
      </w:tr>
      <w:tr w:rsidR="00173D78" w:rsidRPr="00C200AD" w14:paraId="39169D43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5E62E76B" w14:textId="5AC800D5" w:rsidR="00173D78" w:rsidRPr="00C200AD" w:rsidRDefault="00173D78" w:rsidP="00173D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after="8" w:line="276" w:lineRule="auto"/>
              <w:rPr>
                <w:rFonts w:eastAsia="Calibri" w:cs="Calibri"/>
                <w:color w:val="000000"/>
                <w:lang w:val="sl-SI"/>
              </w:rPr>
            </w:pPr>
            <w:r w:rsidRPr="00C200AD">
              <w:rPr>
                <w:rFonts w:eastAsia="Calibri" w:cs="Calibri"/>
                <w:szCs w:val="22"/>
                <w:lang w:val="sl-SI"/>
              </w:rPr>
              <w:t>Kratek tekoči naslov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1354D907" w14:textId="7ACC7E9D" w:rsidR="00173D78" w:rsidRPr="00C200AD" w:rsidRDefault="00173D78" w:rsidP="00173D78">
            <w:pPr>
              <w:spacing w:before="8" w:after="8" w:line="276" w:lineRule="auto"/>
              <w:ind w:right="345"/>
              <w:rPr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>≤ X znakov</w:t>
            </w:r>
          </w:p>
        </w:tc>
      </w:tr>
      <w:tr w:rsidR="00173D78" w:rsidRPr="00C200AD" w14:paraId="11F38301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339BE443" w14:textId="106D9233" w:rsidR="00173D78" w:rsidRPr="00C200AD" w:rsidRDefault="00173D78" w:rsidP="00173D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after="8" w:line="276" w:lineRule="auto"/>
              <w:rPr>
                <w:rFonts w:eastAsia="Calibri" w:cs="Calibri"/>
                <w:color w:val="000000"/>
                <w:lang w:val="sl-SI"/>
              </w:rPr>
            </w:pPr>
            <w:r w:rsidRPr="00C200AD">
              <w:rPr>
                <w:rFonts w:eastAsia="Calibri" w:cs="Calibri"/>
                <w:szCs w:val="22"/>
                <w:lang w:val="sl-SI"/>
              </w:rPr>
              <w:t>Imena avtorjev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7E90BEC5" w14:textId="052386E8" w:rsidR="00173D78" w:rsidRPr="00C200AD" w:rsidRDefault="00173D78" w:rsidP="00173D78">
            <w:pPr>
              <w:spacing w:before="8" w:after="8" w:line="276" w:lineRule="auto"/>
              <w:ind w:right="345"/>
              <w:rPr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>Polno ime: najprej ime(na), nato priimek</w:t>
            </w:r>
          </w:p>
        </w:tc>
      </w:tr>
      <w:tr w:rsidR="00173D78" w:rsidRPr="00C200AD" w14:paraId="3F2C0A81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45F58585" w14:textId="2D8F4657" w:rsidR="00173D78" w:rsidRPr="00C200AD" w:rsidRDefault="00173D78" w:rsidP="00173D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76" w:lineRule="auto"/>
              <w:rPr>
                <w:rFonts w:eastAsia="Calibri" w:cs="Calibri"/>
                <w:color w:val="000000"/>
                <w:lang w:val="sl-SI"/>
              </w:rPr>
            </w:pPr>
            <w:r w:rsidRPr="00C200AD">
              <w:rPr>
                <w:rFonts w:eastAsia="Calibri" w:cs="Calibri"/>
                <w:szCs w:val="22"/>
                <w:lang w:val="sl-SI"/>
              </w:rPr>
              <w:t>Zahtevane informacije o afiliaciji</w:t>
            </w:r>
            <w:r w:rsidRPr="00C200AD">
              <w:rPr>
                <w:lang w:val="sl-SI"/>
              </w:rPr>
              <w:t xml:space="preserve"> 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77101615" w14:textId="44BFBAA2" w:rsidR="00173D78" w:rsidRPr="00C200AD" w:rsidRDefault="00497D88" w:rsidP="00173D78">
            <w:pPr>
              <w:spacing w:before="8" w:after="8" w:line="276" w:lineRule="auto"/>
              <w:ind w:right="345"/>
              <w:rPr>
                <w:color w:val="000000"/>
                <w:lang w:val="sl-SI"/>
              </w:rPr>
            </w:pPr>
            <w:sdt>
              <w:sdtPr>
                <w:rPr>
                  <w:color w:val="000000"/>
                  <w:lang w:val="sl-SI"/>
                </w:rPr>
                <w:tag w:val="goog_rdk_20"/>
                <w:id w:val="800259437"/>
              </w:sdtPr>
              <w:sdtEndPr/>
              <w:sdtContent/>
            </w:sdt>
            <w:sdt>
              <w:sdtPr>
                <w:rPr>
                  <w:color w:val="000000"/>
                  <w:lang w:val="sl-SI"/>
                </w:rPr>
                <w:tag w:val="goog_rdk_21"/>
                <w:id w:val="-1176335902"/>
              </w:sdtPr>
              <w:sdtEndPr/>
              <w:sdtContent/>
            </w:sdt>
            <w:sdt>
              <w:sdtPr>
                <w:rPr>
                  <w:color w:val="000000"/>
                  <w:lang w:val="sl-SI"/>
                </w:rPr>
                <w:tag w:val="goog_rdk_22"/>
                <w:id w:val="-191922119"/>
              </w:sdtPr>
              <w:sdtEndPr/>
              <w:sdtContent/>
            </w:sdt>
            <w:sdt>
              <w:sdtPr>
                <w:rPr>
                  <w:color w:val="000000"/>
                  <w:lang w:val="sl-SI"/>
                </w:rPr>
                <w:tag w:val="goog_rdk_23"/>
                <w:id w:val="1925996258"/>
              </w:sdtPr>
              <w:sdtEndPr/>
              <w:sdtContent/>
            </w:sdt>
            <w:sdt>
              <w:sdtPr>
                <w:rPr>
                  <w:color w:val="000000"/>
                  <w:lang w:val="sl-SI"/>
                </w:rPr>
                <w:tag w:val="goog_rdk_24"/>
                <w:id w:val="1397246064"/>
              </w:sdtPr>
              <w:sdtEndPr/>
              <w:sdtContent/>
            </w:sdt>
            <w:r w:rsidR="00173D78" w:rsidRPr="00C200AD">
              <w:rPr>
                <w:color w:val="000000"/>
                <w:lang w:val="sl-SI"/>
              </w:rPr>
              <w:t>Oddelek, institucija, poštni naslov, e-pošta</w:t>
            </w:r>
          </w:p>
        </w:tc>
      </w:tr>
      <w:tr w:rsidR="00173D78" w:rsidRPr="00C200AD" w14:paraId="261BDC1E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179BDFD7" w14:textId="108BBDCA" w:rsidR="00173D78" w:rsidRPr="00C200AD" w:rsidRDefault="00173D78" w:rsidP="00173D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after="8" w:line="276" w:lineRule="auto"/>
              <w:rPr>
                <w:rFonts w:eastAsia="Calibri" w:cs="Calibri"/>
                <w:color w:val="000000"/>
                <w:lang w:val="sl-SI"/>
              </w:rPr>
            </w:pPr>
            <w:r w:rsidRPr="00C200AD">
              <w:rPr>
                <w:rFonts w:eastAsia="Calibri" w:cs="Calibri"/>
                <w:szCs w:val="22"/>
                <w:lang w:val="sl-SI"/>
              </w:rPr>
              <w:t xml:space="preserve">Kontaktni podatki korespondenčnega avtorja 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51E700F0" w14:textId="1832D6A5" w:rsidR="00173D78" w:rsidRPr="00C200AD" w:rsidRDefault="00871D3F" w:rsidP="00871D3F">
            <w:pPr>
              <w:spacing w:before="8" w:after="8" w:line="276" w:lineRule="auto"/>
              <w:ind w:right="345"/>
              <w:rPr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>Nakažite z zvezdico</w:t>
            </w:r>
            <w:r w:rsidR="00173D78" w:rsidRPr="00C200AD">
              <w:rPr>
                <w:color w:val="000000"/>
                <w:lang w:val="sl-SI"/>
              </w:rPr>
              <w:t xml:space="preserve">, </w:t>
            </w:r>
            <w:r w:rsidRPr="00C200AD">
              <w:rPr>
                <w:color w:val="000000"/>
                <w:lang w:val="sl-SI"/>
              </w:rPr>
              <w:t>navedite telefonsko številko</w:t>
            </w:r>
          </w:p>
        </w:tc>
      </w:tr>
      <w:tr w:rsidR="00173D78" w:rsidRPr="00C200AD" w14:paraId="54E926BF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15D83814" w14:textId="061F437E" w:rsidR="00173D78" w:rsidRPr="00C200AD" w:rsidRDefault="00173D78" w:rsidP="00173D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after="8" w:line="276" w:lineRule="auto"/>
              <w:rPr>
                <w:rFonts w:eastAsia="Calibri" w:cs="Calibri"/>
                <w:color w:val="000000"/>
                <w:lang w:val="sl-SI"/>
              </w:rPr>
            </w:pPr>
            <w:r w:rsidRPr="00C200AD">
              <w:rPr>
                <w:lang w:val="sl-SI"/>
              </w:rPr>
              <w:t>Trajni identifikatorji avtorjev, ipd.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22EC0E31" w14:textId="21956290" w:rsidR="00173D78" w:rsidRPr="00C200AD" w:rsidRDefault="00497D88" w:rsidP="00997C77">
            <w:pPr>
              <w:spacing w:before="8" w:after="8" w:line="276" w:lineRule="auto"/>
              <w:ind w:right="345"/>
              <w:rPr>
                <w:color w:val="6AA84F"/>
                <w:lang w:val="sl-SI"/>
              </w:rPr>
            </w:pPr>
            <w:hyperlink r:id="rId10">
              <w:r w:rsidR="00173D78" w:rsidRPr="00C200AD">
                <w:rPr>
                  <w:color w:val="0000FF"/>
                  <w:u w:val="single"/>
                  <w:lang w:val="sl-SI"/>
                </w:rPr>
                <w:t>ORCID</w:t>
              </w:r>
            </w:hyperlink>
            <w:r w:rsidR="00173D78" w:rsidRPr="00C200AD">
              <w:rPr>
                <w:color w:val="0000FF"/>
                <w:u w:val="single"/>
                <w:lang w:val="sl-SI"/>
              </w:rPr>
              <w:t xml:space="preserve"> iD</w:t>
            </w:r>
            <w:r w:rsidR="00173D78" w:rsidRPr="00C200AD">
              <w:rPr>
                <w:color w:val="000000"/>
                <w:lang w:val="sl-SI"/>
              </w:rPr>
              <w:t xml:space="preserve">, </w:t>
            </w:r>
            <w:r w:rsidR="00997C77" w:rsidRPr="00C200AD">
              <w:rPr>
                <w:color w:val="000000"/>
                <w:lang w:val="sl-SI"/>
              </w:rPr>
              <w:t>identifikatorji raziskovalnega projekta</w:t>
            </w:r>
            <w:r w:rsidR="000C24DD" w:rsidRPr="00C200AD">
              <w:rPr>
                <w:color w:val="000000"/>
                <w:lang w:val="sl-SI"/>
              </w:rPr>
              <w:t xml:space="preserve"> (ali več projektov)</w:t>
            </w:r>
            <w:r w:rsidR="00173D78" w:rsidRPr="00C200AD">
              <w:rPr>
                <w:color w:val="000000"/>
                <w:lang w:val="sl-SI"/>
              </w:rPr>
              <w:t xml:space="preserve">, </w:t>
            </w:r>
            <w:r w:rsidR="00997C77" w:rsidRPr="00C200AD">
              <w:rPr>
                <w:color w:val="000000"/>
                <w:lang w:val="sl-SI"/>
              </w:rPr>
              <w:t>če je smiselno</w:t>
            </w:r>
          </w:p>
        </w:tc>
      </w:tr>
      <w:tr w:rsidR="003A2895" w:rsidRPr="00C200AD" w14:paraId="477E4AA3" w14:textId="77777777" w:rsidTr="00233BED">
        <w:trPr>
          <w:gridAfter w:val="1"/>
          <w:wAfter w:w="4836" w:type="dxa"/>
          <w:trHeight w:val="20"/>
        </w:trPr>
        <w:tc>
          <w:tcPr>
            <w:tcW w:w="9714" w:type="dxa"/>
            <w:gridSpan w:val="2"/>
            <w:tcBorders>
              <w:top w:val="single" w:sz="4" w:space="0" w:color="BFBFBF"/>
              <w:bottom w:val="single" w:sz="4" w:space="0" w:color="BFBFBF"/>
            </w:tcBorders>
            <w:shd w:val="clear" w:color="auto" w:fill="DBEEF3"/>
          </w:tcPr>
          <w:p w14:paraId="0F804907" w14:textId="2722A0A6" w:rsidR="003A2895" w:rsidRPr="00C200AD" w:rsidRDefault="002A0DA2" w:rsidP="005E0509">
            <w:pPr>
              <w:spacing w:before="60" w:after="8" w:line="276" w:lineRule="auto"/>
              <w:rPr>
                <w:color w:val="000000"/>
                <w:lang w:val="sl-SI"/>
              </w:rPr>
            </w:pPr>
            <w:r w:rsidRPr="00C200AD">
              <w:rPr>
                <w:b/>
                <w:color w:val="000000"/>
                <w:lang w:val="sl-SI"/>
              </w:rPr>
              <w:t>STRUKTURA JEDRNEGA BESEDILA, ZAKLJUČNA VSEBINA, REFERENCE</w:t>
            </w:r>
          </w:p>
        </w:tc>
      </w:tr>
      <w:tr w:rsidR="003A2895" w:rsidRPr="00C200AD" w14:paraId="780AFBE7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530238CA" w14:textId="787763C5" w:rsidR="003A2895" w:rsidRPr="00C200AD" w:rsidRDefault="002A0DA2" w:rsidP="00B33B8F">
            <w:pPr>
              <w:spacing w:before="8" w:line="276" w:lineRule="auto"/>
              <w:rPr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>Tipični naslovi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1749749A" w14:textId="083ACEE5" w:rsidR="003A2895" w:rsidRPr="00C200AD" w:rsidRDefault="002A0DA2" w:rsidP="002A0DA2">
            <w:pPr>
              <w:spacing w:before="8" w:line="276" w:lineRule="auto"/>
              <w:ind w:right="345"/>
              <w:rPr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>Uvod</w:t>
            </w:r>
            <w:r w:rsidR="003A2895" w:rsidRPr="00C200AD">
              <w:rPr>
                <w:color w:val="000000"/>
                <w:lang w:val="sl-SI"/>
              </w:rPr>
              <w:t xml:space="preserve"> (</w:t>
            </w:r>
            <w:r w:rsidRPr="00C200AD">
              <w:rPr>
                <w:color w:val="000000"/>
                <w:lang w:val="sl-SI"/>
              </w:rPr>
              <w:t>ozadje in cilji</w:t>
            </w:r>
            <w:r w:rsidR="003A2895" w:rsidRPr="00C200AD">
              <w:rPr>
                <w:color w:val="000000"/>
                <w:lang w:val="sl-SI"/>
              </w:rPr>
              <w:t>),</w:t>
            </w:r>
            <w:r w:rsidRPr="00C200AD">
              <w:rPr>
                <w:color w:val="000000"/>
                <w:lang w:val="sl-SI"/>
              </w:rPr>
              <w:t xml:space="preserve"> Metode, Rezultati, Razprava</w:t>
            </w:r>
            <w:r w:rsidR="003A2895" w:rsidRPr="00C200AD">
              <w:rPr>
                <w:color w:val="000000"/>
                <w:lang w:val="sl-SI"/>
              </w:rPr>
              <w:t xml:space="preserve"> (</w:t>
            </w:r>
            <w:r w:rsidRPr="00C200AD">
              <w:rPr>
                <w:color w:val="000000"/>
                <w:lang w:val="sl-SI"/>
              </w:rPr>
              <w:t>z zaključnim odstavkom</w:t>
            </w:r>
            <w:r w:rsidR="003A2895" w:rsidRPr="00C200AD">
              <w:rPr>
                <w:color w:val="000000"/>
                <w:lang w:val="sl-SI"/>
              </w:rPr>
              <w:t>)</w:t>
            </w:r>
          </w:p>
        </w:tc>
      </w:tr>
      <w:tr w:rsidR="003A2895" w:rsidRPr="00C200AD" w14:paraId="25EEE110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586EC374" w14:textId="624DDC57" w:rsidR="003A2895" w:rsidRPr="00C200AD" w:rsidRDefault="002A0DA2" w:rsidP="008C688B">
            <w:pPr>
              <w:spacing w:before="8" w:line="276" w:lineRule="auto"/>
              <w:rPr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>Podnaslovi</w:t>
            </w:r>
            <w:r w:rsidR="003A2895" w:rsidRPr="00C200AD">
              <w:rPr>
                <w:color w:val="000000"/>
                <w:lang w:val="sl-SI"/>
              </w:rPr>
              <w:t xml:space="preserve"> 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2C4D20C5" w14:textId="0F633307" w:rsidR="003A2895" w:rsidRPr="00C200AD" w:rsidRDefault="003A2895" w:rsidP="002A0DA2">
            <w:pPr>
              <w:spacing w:line="276" w:lineRule="auto"/>
              <w:ind w:right="345"/>
              <w:rPr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 xml:space="preserve">≤ X </w:t>
            </w:r>
            <w:r w:rsidR="002A0DA2" w:rsidRPr="00C200AD">
              <w:rPr>
                <w:color w:val="000000"/>
                <w:lang w:val="sl-SI"/>
              </w:rPr>
              <w:t>nivojev podnaslovov</w:t>
            </w:r>
            <w:r w:rsidRPr="00C200AD">
              <w:rPr>
                <w:color w:val="000000"/>
                <w:lang w:val="sl-SI"/>
              </w:rPr>
              <w:t xml:space="preserve">, </w:t>
            </w:r>
            <w:r w:rsidR="002A0DA2" w:rsidRPr="00C200AD">
              <w:rPr>
                <w:color w:val="000000"/>
                <w:lang w:val="sl-SI"/>
              </w:rPr>
              <w:t>neoštevilčeni</w:t>
            </w:r>
          </w:p>
        </w:tc>
      </w:tr>
      <w:tr w:rsidR="003A2895" w:rsidRPr="00C200AD" w14:paraId="765E9682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583CDED4" w14:textId="06D51311" w:rsidR="003A2895" w:rsidRPr="00C200AD" w:rsidRDefault="002A0DA2" w:rsidP="008C688B">
            <w:pPr>
              <w:spacing w:after="8" w:line="276" w:lineRule="auto"/>
              <w:rPr>
                <w:rFonts w:eastAsia="Calibri" w:cs="Calibri"/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>Posebno izrazje zahtevano v kateremkoli poglavju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323D57D0" w14:textId="67FC39C1" w:rsidR="003A2895" w:rsidRPr="00C200AD" w:rsidRDefault="00497D88" w:rsidP="004733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345"/>
              <w:rPr>
                <w:color w:val="000000"/>
                <w:lang w:val="sl-SI"/>
              </w:rPr>
            </w:pPr>
            <w:sdt>
              <w:sdtPr>
                <w:rPr>
                  <w:color w:val="000000"/>
                  <w:lang w:val="sl-SI"/>
                </w:rPr>
                <w:tag w:val="goog_rdk_25"/>
                <w:id w:val="871505643"/>
              </w:sdtPr>
              <w:sdtEndPr/>
              <w:sdtContent/>
            </w:sdt>
            <w:r w:rsidR="00473372" w:rsidRPr="00C200AD">
              <w:rPr>
                <w:color w:val="000000"/>
                <w:lang w:val="sl-SI"/>
              </w:rPr>
              <w:t>Poglavje Metode mora vključevati običajno etično odobritev za raziskave na ljudeh in živalih (skladnost s helsinško/institucionalno etično komisijo, obveščeno soglasje) in podpoglavje “Statistična analiza”, ki opredeljuje uporabljene spremenljivke in metode</w:t>
            </w:r>
          </w:p>
        </w:tc>
      </w:tr>
      <w:tr w:rsidR="003A2895" w:rsidRPr="00C200AD" w14:paraId="68E83A96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25C0F22A" w14:textId="37CB1D3F" w:rsidR="003A2895" w:rsidRPr="00C200AD" w:rsidRDefault="002A0DA2" w:rsidP="002A0D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after="8" w:line="276" w:lineRule="auto"/>
              <w:rPr>
                <w:rFonts w:eastAsia="Calibri" w:cs="Calibri"/>
                <w:color w:val="000000"/>
                <w:lang w:val="sl-SI"/>
              </w:rPr>
            </w:pPr>
            <w:r w:rsidRPr="00C200AD">
              <w:rPr>
                <w:rFonts w:eastAsia="Calibri" w:cs="Calibri"/>
                <w:color w:val="000000"/>
                <w:lang w:val="sl-SI"/>
              </w:rPr>
              <w:t>Zaključna vsebina (npr. prispevki avtorjev)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7616EF53" w14:textId="6920EBA8" w:rsidR="003A2895" w:rsidRPr="00C200AD" w:rsidRDefault="00473372" w:rsidP="006513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76" w:lineRule="auto"/>
              <w:ind w:right="345"/>
              <w:rPr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 xml:space="preserve">V poglavju o avtorskih prispevkih navedite avtorje z začetnicami (razmislite o uporabi </w:t>
            </w:r>
            <w:r w:rsidR="005E0509">
              <w:fldChar w:fldCharType="begin"/>
            </w:r>
            <w:r w:rsidR="005E0509">
              <w:instrText xml:space="preserve"> HYPERLINK "https://www.casrai.org/credit.html" \h </w:instrText>
            </w:r>
            <w:r w:rsidR="005E0509">
              <w:fldChar w:fldCharType="separate"/>
            </w:r>
            <w:r w:rsidRPr="00C200AD">
              <w:rPr>
                <w:color w:val="0000FF"/>
                <w:u w:val="single"/>
                <w:lang w:val="sl-SI"/>
              </w:rPr>
              <w:t>CRediT</w:t>
            </w:r>
            <w:r w:rsidR="005E0509">
              <w:rPr>
                <w:color w:val="0000FF"/>
                <w:u w:val="single"/>
                <w:lang w:val="sl-SI"/>
              </w:rPr>
              <w:fldChar w:fldCharType="end"/>
            </w:r>
            <w:r w:rsidRPr="00C200AD">
              <w:rPr>
                <w:color w:val="000000"/>
                <w:lang w:val="sl-SI"/>
              </w:rPr>
              <w:t>) in dodajte informacije o financiranju, če ste ga prejeli</w:t>
            </w:r>
          </w:p>
        </w:tc>
      </w:tr>
      <w:tr w:rsidR="003A2895" w:rsidRPr="00C200AD" w14:paraId="7A02D06F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301C7B03" w14:textId="2A81151D" w:rsidR="003A2895" w:rsidRPr="00C200AD" w:rsidRDefault="002A0DA2" w:rsidP="008C688B">
            <w:pPr>
              <w:spacing w:before="8" w:after="8" w:line="276" w:lineRule="auto"/>
              <w:rPr>
                <w:rFonts w:eastAsia="Calibri" w:cs="Calibri"/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>Reference: največje dovoljeno število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4FA7F8DB" w14:textId="10DF1F22" w:rsidR="003A2895" w:rsidRPr="00C200AD" w:rsidRDefault="00473372" w:rsidP="00473372">
            <w:pPr>
              <w:spacing w:before="8" w:after="8" w:line="276" w:lineRule="auto"/>
              <w:ind w:right="345"/>
              <w:rPr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>Ni omejeno</w:t>
            </w:r>
            <w:r w:rsidR="003A2895" w:rsidRPr="00C200AD">
              <w:rPr>
                <w:color w:val="000000"/>
                <w:lang w:val="sl-SI"/>
              </w:rPr>
              <w:t xml:space="preserve"> (</w:t>
            </w:r>
            <w:r w:rsidRPr="00C200AD">
              <w:rPr>
                <w:color w:val="000000"/>
                <w:lang w:val="sl-SI"/>
              </w:rPr>
              <w:t>z DOI, URN, PURL</w:t>
            </w:r>
            <w:r w:rsidR="003A2895" w:rsidRPr="00C200AD">
              <w:rPr>
                <w:color w:val="000000"/>
                <w:lang w:val="sl-SI"/>
              </w:rPr>
              <w:t xml:space="preserve"> </w:t>
            </w:r>
            <w:r w:rsidRPr="00C200AD">
              <w:rPr>
                <w:color w:val="000000"/>
                <w:lang w:val="sl-SI"/>
              </w:rPr>
              <w:t>ipd</w:t>
            </w:r>
            <w:r w:rsidR="003A2895" w:rsidRPr="00C200AD">
              <w:rPr>
                <w:color w:val="000000"/>
                <w:lang w:val="sl-SI"/>
              </w:rPr>
              <w:t>.</w:t>
            </w:r>
            <w:r w:rsidRPr="00C200AD">
              <w:rPr>
                <w:color w:val="000000"/>
                <w:lang w:val="sl-SI"/>
              </w:rPr>
              <w:t>,</w:t>
            </w:r>
            <w:r w:rsidR="003A2895" w:rsidRPr="00C200AD">
              <w:rPr>
                <w:color w:val="000000"/>
                <w:lang w:val="sl-SI"/>
              </w:rPr>
              <w:t xml:space="preserve"> </w:t>
            </w:r>
            <w:r w:rsidRPr="00C200AD">
              <w:rPr>
                <w:color w:val="000000"/>
                <w:lang w:val="sl-SI"/>
              </w:rPr>
              <w:t>če je smiselno</w:t>
            </w:r>
            <w:r w:rsidR="003A2895" w:rsidRPr="00C200AD">
              <w:rPr>
                <w:color w:val="000000"/>
                <w:lang w:val="sl-SI"/>
              </w:rPr>
              <w:t>)</w:t>
            </w:r>
          </w:p>
        </w:tc>
      </w:tr>
      <w:tr w:rsidR="003A2895" w:rsidRPr="00C200AD" w14:paraId="73D33FDF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59031B39" w14:textId="5E4AE117" w:rsidR="003A2895" w:rsidRPr="00C200AD" w:rsidRDefault="002A0DA2" w:rsidP="008C68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after="8" w:line="276" w:lineRule="auto"/>
              <w:rPr>
                <w:rFonts w:eastAsia="Calibri" w:cs="Calibri"/>
                <w:color w:val="000000"/>
                <w:lang w:val="sl-SI"/>
              </w:rPr>
            </w:pPr>
            <w:r w:rsidRPr="00C200AD">
              <w:rPr>
                <w:rFonts w:eastAsia="Calibri" w:cs="Calibri"/>
                <w:color w:val="000000"/>
                <w:lang w:val="sl-SI"/>
              </w:rPr>
              <w:t>Slog referenc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67383EEF" w14:textId="149A5FFC" w:rsidR="003A2895" w:rsidRPr="00C200AD" w:rsidRDefault="00B770CE" w:rsidP="00CE6B20">
            <w:pPr>
              <w:spacing w:before="8" w:after="8" w:line="276" w:lineRule="auto"/>
              <w:ind w:right="255"/>
              <w:rPr>
                <w:color w:val="6AA84F"/>
                <w:lang w:val="sl-SI"/>
              </w:rPr>
            </w:pPr>
            <w:r>
              <w:rPr>
                <w:color w:val="000000"/>
                <w:lang w:val="sl-SI"/>
              </w:rPr>
              <w:t xml:space="preserve">Slog </w:t>
            </w:r>
            <w:r w:rsidR="003A2895" w:rsidRPr="00C200AD">
              <w:rPr>
                <w:color w:val="000000"/>
                <w:lang w:val="sl-SI"/>
              </w:rPr>
              <w:t xml:space="preserve">X </w:t>
            </w:r>
            <w:r w:rsidR="00CE6B20" w:rsidRPr="00C200AD">
              <w:rPr>
                <w:color w:val="000000"/>
                <w:lang w:val="sl-SI"/>
              </w:rPr>
              <w:t>zahtevan po sprejetju (ne za začetno oddajo</w:t>
            </w:r>
            <w:r w:rsidR="00FC72D9" w:rsidRPr="00C200AD">
              <w:rPr>
                <w:color w:val="000000"/>
                <w:lang w:val="sl-SI"/>
              </w:rPr>
              <w:t>)</w:t>
            </w:r>
            <w:r w:rsidR="003A2895" w:rsidRPr="00C200AD">
              <w:rPr>
                <w:color w:val="000000"/>
                <w:lang w:val="sl-SI"/>
              </w:rPr>
              <w:t xml:space="preserve">; </w:t>
            </w:r>
            <w:r w:rsidR="00CE6B20" w:rsidRPr="00C200AD">
              <w:rPr>
                <w:color w:val="000000"/>
                <w:lang w:val="sl-SI"/>
              </w:rPr>
              <w:t>glejte &lt;URL&gt; za več podrobnosti in primerov</w:t>
            </w:r>
            <w:r w:rsidR="003A2895" w:rsidRPr="00C200AD">
              <w:rPr>
                <w:color w:val="000000"/>
                <w:lang w:val="sl-SI"/>
              </w:rPr>
              <w:t xml:space="preserve">. </w:t>
            </w:r>
            <w:r w:rsidR="00CE6B20" w:rsidRPr="00C200AD">
              <w:rPr>
                <w:color w:val="000000"/>
                <w:lang w:val="sl-SI"/>
              </w:rPr>
              <w:t xml:space="preserve">Slog za </w:t>
            </w:r>
            <w:r w:rsidR="003A2895" w:rsidRPr="00C200AD">
              <w:rPr>
                <w:color w:val="000000"/>
                <w:lang w:val="sl-SI"/>
              </w:rPr>
              <w:t xml:space="preserve">Endnote </w:t>
            </w:r>
            <w:r w:rsidR="00CE6B20" w:rsidRPr="00C200AD">
              <w:rPr>
                <w:color w:val="000000"/>
                <w:lang w:val="sl-SI"/>
              </w:rPr>
              <w:t>lahko snamete tu</w:t>
            </w:r>
            <w:r w:rsidR="003A2895" w:rsidRPr="00C200AD">
              <w:rPr>
                <w:color w:val="000000"/>
                <w:lang w:val="sl-SI"/>
              </w:rPr>
              <w:t xml:space="preserve"> &lt;URL&gt;. </w:t>
            </w:r>
            <w:r w:rsidR="00CE6B20" w:rsidRPr="00C200AD">
              <w:rPr>
                <w:color w:val="000000"/>
                <w:lang w:val="sl-SI"/>
              </w:rPr>
              <w:t>Prepričajte se, da je vsaka navedba popolna in točna.</w:t>
            </w:r>
          </w:p>
        </w:tc>
      </w:tr>
      <w:tr w:rsidR="003A2895" w:rsidRPr="00C200AD" w14:paraId="443F3C3B" w14:textId="77777777" w:rsidTr="00233BED">
        <w:trPr>
          <w:gridAfter w:val="1"/>
          <w:wAfter w:w="4836" w:type="dxa"/>
          <w:trHeight w:val="20"/>
        </w:trPr>
        <w:tc>
          <w:tcPr>
            <w:tcW w:w="9714" w:type="dxa"/>
            <w:gridSpan w:val="2"/>
            <w:tcBorders>
              <w:top w:val="single" w:sz="4" w:space="0" w:color="BFBFBF"/>
              <w:bottom w:val="single" w:sz="4" w:space="0" w:color="BFBFBF"/>
            </w:tcBorders>
            <w:shd w:val="clear" w:color="auto" w:fill="DBEEF3"/>
          </w:tcPr>
          <w:p w14:paraId="0A46412E" w14:textId="6CC71088" w:rsidR="003A2895" w:rsidRPr="00C200AD" w:rsidRDefault="00CE6B20" w:rsidP="005E0509">
            <w:pPr>
              <w:spacing w:before="60" w:after="8" w:line="276" w:lineRule="auto"/>
              <w:rPr>
                <w:color w:val="000000"/>
                <w:lang w:val="sl-SI"/>
              </w:rPr>
            </w:pPr>
            <w:r w:rsidRPr="00C200AD">
              <w:rPr>
                <w:b/>
                <w:color w:val="000000"/>
                <w:lang w:val="sl-SI"/>
              </w:rPr>
              <w:lastRenderedPageBreak/>
              <w:t>OBLIKOVANJE</w:t>
            </w:r>
          </w:p>
        </w:tc>
      </w:tr>
      <w:tr w:rsidR="00CE6B20" w:rsidRPr="00C200AD" w14:paraId="598C3899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48F677F4" w14:textId="4703EB3E" w:rsidR="00CE6B20" w:rsidRPr="00C200AD" w:rsidRDefault="00CE6B20" w:rsidP="00CE6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after="8" w:line="276" w:lineRule="auto"/>
              <w:rPr>
                <w:rFonts w:eastAsia="Calibri" w:cs="Calibri"/>
                <w:color w:val="000000"/>
                <w:lang w:val="sl-SI"/>
              </w:rPr>
            </w:pPr>
            <w:r w:rsidRPr="00C200AD">
              <w:rPr>
                <w:lang w:val="sl-SI"/>
              </w:rPr>
              <w:t>Črkovanje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3264A149" w14:textId="043E26A7" w:rsidR="00CE6B20" w:rsidRPr="00C200AD" w:rsidRDefault="00CE6B20" w:rsidP="00CE6B20">
            <w:pPr>
              <w:spacing w:before="8" w:after="8" w:line="276" w:lineRule="auto"/>
              <w:ind w:right="345"/>
              <w:rPr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>britansko ali ameriško, če je konsistentno</w:t>
            </w:r>
          </w:p>
        </w:tc>
      </w:tr>
      <w:tr w:rsidR="00CE6B20" w:rsidRPr="00C200AD" w14:paraId="6E78189B" w14:textId="77777777" w:rsidTr="00233BED">
        <w:trPr>
          <w:trHeight w:val="2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73641F91" w14:textId="37CE0FEC" w:rsidR="00CE6B20" w:rsidRPr="00C200AD" w:rsidRDefault="00CE6B20" w:rsidP="00CE6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after="8" w:line="276" w:lineRule="auto"/>
              <w:rPr>
                <w:rFonts w:eastAsia="Calibri" w:cs="Calibri"/>
                <w:color w:val="000000"/>
                <w:lang w:val="sl-SI"/>
              </w:rPr>
            </w:pPr>
            <w:r w:rsidRPr="00C200AD">
              <w:rPr>
                <w:lang w:val="sl-SI"/>
              </w:rPr>
              <w:t>Splošni slog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631C03A5" w14:textId="195F51D1" w:rsidR="00CE6B20" w:rsidRPr="00C200AD" w:rsidRDefault="00CE6B20" w:rsidP="00CE6B20">
            <w:pPr>
              <w:numPr>
                <w:ilvl w:val="1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before="8" w:line="276" w:lineRule="auto"/>
              <w:ind w:left="408" w:right="345" w:hanging="283"/>
              <w:rPr>
                <w:rFonts w:eastAsia="Calibri" w:cs="Calibri"/>
                <w:color w:val="6AA84F"/>
                <w:lang w:val="sl-SI"/>
              </w:rPr>
            </w:pPr>
            <w:r w:rsidRPr="00C200AD">
              <w:rPr>
                <w:rFonts w:eastAsia="Calibri" w:cs="Calibri"/>
                <w:color w:val="000000"/>
                <w:lang w:val="sl-SI"/>
              </w:rPr>
              <w:t xml:space="preserve">Števila </w:t>
            </w:r>
            <w:r w:rsidRPr="00C200AD">
              <w:rPr>
                <w:rFonts w:ascii="Noto Sans Symbols" w:eastAsia="Noto Sans Symbols" w:hAnsi="Noto Sans Symbols" w:cs="Noto Sans Symbols"/>
                <w:color w:val="000000"/>
                <w:lang w:val="sl-SI"/>
              </w:rPr>
              <w:t>≥</w:t>
            </w:r>
            <w:r w:rsidRPr="00C200AD">
              <w:rPr>
                <w:rFonts w:eastAsia="Calibri" w:cs="Calibri"/>
                <w:color w:val="000000"/>
                <w:lang w:val="sl-SI"/>
              </w:rPr>
              <w:t xml:space="preserve"> 2 kot števke (glejte </w:t>
            </w:r>
            <w:r w:rsidRPr="00C200AD">
              <w:rPr>
                <w:i/>
                <w:color w:val="0000FF"/>
                <w:u w:val="single"/>
                <w:lang w:val="sl-SI"/>
              </w:rPr>
              <w:t>Smernice EASE</w:t>
            </w:r>
            <w:r w:rsidRPr="00C200AD">
              <w:rPr>
                <w:rFonts w:eastAsia="Calibri" w:cs="Calibri"/>
                <w:lang w:val="sl-SI"/>
              </w:rPr>
              <w:t xml:space="preserve"> za izjeme)</w:t>
            </w:r>
          </w:p>
          <w:p w14:paraId="44C4C874" w14:textId="4C708206" w:rsidR="00CE6B20" w:rsidRPr="00C200AD" w:rsidRDefault="00CE6B20" w:rsidP="00CE6B20">
            <w:pPr>
              <w:numPr>
                <w:ilvl w:val="1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8" w:line="276" w:lineRule="auto"/>
              <w:ind w:left="408" w:right="345" w:hanging="283"/>
              <w:rPr>
                <w:rFonts w:eastAsia="Calibri" w:cs="Calibri"/>
                <w:color w:val="000000"/>
                <w:lang w:val="sl-SI"/>
              </w:rPr>
            </w:pPr>
            <w:r w:rsidRPr="00C200AD">
              <w:rPr>
                <w:rFonts w:eastAsia="Calibri" w:cs="Calibri"/>
                <w:color w:val="000000"/>
                <w:lang w:val="sl-SI"/>
              </w:rPr>
              <w:t xml:space="preserve">Statistika: </w:t>
            </w:r>
            <w:r w:rsidRPr="00C200AD">
              <w:rPr>
                <w:rFonts w:eastAsia="Calibri" w:cs="Calibri"/>
                <w:i/>
                <w:color w:val="000000"/>
                <w:lang w:val="sl-SI"/>
              </w:rPr>
              <w:t xml:space="preserve">p </w:t>
            </w:r>
            <w:r w:rsidRPr="00C200AD">
              <w:rPr>
                <w:rFonts w:eastAsia="Calibri" w:cs="Calibri"/>
                <w:color w:val="000000"/>
                <w:lang w:val="sl-SI"/>
              </w:rPr>
              <w:t xml:space="preserve">≤ 0.001, </w:t>
            </w:r>
            <w:r w:rsidRPr="00C200AD">
              <w:rPr>
                <w:rFonts w:eastAsia="Calibri" w:cs="Calibri"/>
                <w:i/>
                <w:color w:val="000000"/>
                <w:lang w:val="sl-SI"/>
              </w:rPr>
              <w:t>n </w:t>
            </w:r>
            <w:r w:rsidRPr="00C200AD">
              <w:rPr>
                <w:rFonts w:eastAsia="Calibri" w:cs="Calibri"/>
                <w:color w:val="000000"/>
                <w:lang w:val="sl-SI"/>
              </w:rPr>
              <w:t xml:space="preserve">= ## </w:t>
            </w:r>
          </w:p>
        </w:tc>
        <w:tc>
          <w:tcPr>
            <w:tcW w:w="4836" w:type="dxa"/>
          </w:tcPr>
          <w:p w14:paraId="4C4AD91D" w14:textId="77777777" w:rsidR="00CE6B20" w:rsidRPr="00C200AD" w:rsidRDefault="00CE6B20" w:rsidP="00CE6B20">
            <w:pPr>
              <w:spacing w:after="200" w:line="276" w:lineRule="auto"/>
              <w:rPr>
                <w:lang w:val="sl-SI"/>
              </w:rPr>
            </w:pPr>
          </w:p>
        </w:tc>
      </w:tr>
      <w:tr w:rsidR="003A2895" w:rsidRPr="00C200AD" w14:paraId="23675A1A" w14:textId="77777777" w:rsidTr="00233BED">
        <w:trPr>
          <w:gridAfter w:val="1"/>
          <w:wAfter w:w="4836" w:type="dxa"/>
          <w:trHeight w:val="20"/>
        </w:trPr>
        <w:tc>
          <w:tcPr>
            <w:tcW w:w="9714" w:type="dxa"/>
            <w:gridSpan w:val="2"/>
            <w:tcBorders>
              <w:top w:val="single" w:sz="4" w:space="0" w:color="BFBFBF"/>
              <w:bottom w:val="single" w:sz="4" w:space="0" w:color="BFBFBF"/>
            </w:tcBorders>
            <w:shd w:val="clear" w:color="auto" w:fill="DBEEF3"/>
          </w:tcPr>
          <w:p w14:paraId="1054E1CE" w14:textId="3953787F" w:rsidR="003A2895" w:rsidRPr="00C200AD" w:rsidRDefault="00892664" w:rsidP="005E0509">
            <w:pPr>
              <w:spacing w:before="60" w:after="8" w:line="276" w:lineRule="auto"/>
              <w:rPr>
                <w:color w:val="000000"/>
                <w:lang w:val="sl-SI"/>
              </w:rPr>
            </w:pPr>
            <w:r w:rsidRPr="00C200AD">
              <w:rPr>
                <w:b/>
                <w:color w:val="000000"/>
                <w:lang w:val="sl-SI"/>
              </w:rPr>
              <w:t>ZABELEŽKE V ZVEZI Z ODDAJO</w:t>
            </w:r>
          </w:p>
        </w:tc>
      </w:tr>
      <w:tr w:rsidR="00892664" w:rsidRPr="00C200AD" w14:paraId="3705655D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4EF86F1C" w14:textId="3452FF3F" w:rsidR="00892664" w:rsidRPr="00C200AD" w:rsidRDefault="00892664" w:rsidP="008926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after="8" w:line="276" w:lineRule="auto"/>
              <w:rPr>
                <w:rFonts w:eastAsia="Calibri" w:cs="Calibri"/>
                <w:color w:val="000000"/>
                <w:lang w:val="sl-SI"/>
              </w:rPr>
            </w:pPr>
            <w:r w:rsidRPr="00C200AD">
              <w:rPr>
                <w:rFonts w:eastAsia="Calibri" w:cs="Calibri"/>
                <w:szCs w:val="22"/>
                <w:lang w:val="sl-SI"/>
              </w:rPr>
              <w:t>Zahtevano spremno pismo? Posebna vsebina?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2BCB72F2" w14:textId="2AE8A7E0" w:rsidR="00892664" w:rsidRPr="00C200AD" w:rsidRDefault="00892664" w:rsidP="00892664">
            <w:pPr>
              <w:spacing w:before="8" w:after="8" w:line="276" w:lineRule="auto"/>
              <w:ind w:right="345"/>
              <w:rPr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>Ni zahtevano, vendar besedilno polje v elektronskem sistemu za oddajo dovoljuje pošiljanje komentarjev uredniškemu odboru. Sporočite, ali je bila raziskava že predstavljena drugje.</w:t>
            </w:r>
          </w:p>
        </w:tc>
      </w:tr>
      <w:tr w:rsidR="00892664" w:rsidRPr="00C200AD" w14:paraId="53B4A3F8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650E6425" w14:textId="5A5510A7" w:rsidR="00892664" w:rsidRPr="00C200AD" w:rsidRDefault="00892664" w:rsidP="008926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76" w:lineRule="auto"/>
              <w:rPr>
                <w:rFonts w:eastAsia="Calibri" w:cs="Calibri"/>
                <w:color w:val="000000"/>
                <w:lang w:val="sl-SI"/>
              </w:rPr>
            </w:pPr>
            <w:r w:rsidRPr="00C200AD">
              <w:rPr>
                <w:rFonts w:eastAsia="Calibri" w:cs="Calibri"/>
                <w:szCs w:val="22"/>
                <w:lang w:val="sl-SI"/>
              </w:rPr>
              <w:t>Povezave do vseh obrazcev, ki so zahtevani od avtorjev</w:t>
            </w:r>
            <w:r w:rsidRPr="00C200AD">
              <w:rPr>
                <w:lang w:val="sl-SI"/>
              </w:rPr>
              <w:t>:</w:t>
            </w:r>
            <w:r w:rsidRPr="00C200AD">
              <w:rPr>
                <w:rFonts w:eastAsia="Calibri" w:cs="Calibri"/>
                <w:szCs w:val="22"/>
                <w:lang w:val="sl-SI"/>
              </w:rPr>
              <w:t xml:space="preserve"> potrebni ob oddaji ali po sprejetju? </w:t>
            </w:r>
            <w:r w:rsidRPr="00C200AD">
              <w:rPr>
                <w:lang w:val="sl-SI"/>
              </w:rPr>
              <w:t>Podpišejo vsi avtorji ali samo tisti avtor, ki oddaja članek</w:t>
            </w:r>
            <w:r w:rsidRPr="00C200AD">
              <w:rPr>
                <w:rFonts w:eastAsia="Calibri" w:cs="Calibri"/>
                <w:szCs w:val="22"/>
                <w:lang w:val="sl-SI"/>
              </w:rPr>
              <w:t>?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7424C497" w14:textId="759991E0" w:rsidR="00892664" w:rsidRPr="00C200AD" w:rsidRDefault="00497D88" w:rsidP="00892664">
            <w:pPr>
              <w:numPr>
                <w:ilvl w:val="1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line="276" w:lineRule="auto"/>
              <w:ind w:left="403" w:right="345"/>
              <w:rPr>
                <w:rFonts w:eastAsia="Calibri" w:cs="Calibri"/>
                <w:color w:val="000000"/>
                <w:lang w:val="sl-SI"/>
              </w:rPr>
            </w:pPr>
            <w:hyperlink r:id="rId11">
              <w:r w:rsidR="00892664" w:rsidRPr="00C200AD">
                <w:rPr>
                  <w:rFonts w:eastAsia="Calibri" w:cs="Calibri"/>
                  <w:color w:val="0000FF"/>
                  <w:u w:val="single"/>
                  <w:lang w:val="sl-SI"/>
                </w:rPr>
                <w:t>Etični kontrolni seznam</w:t>
              </w:r>
            </w:hyperlink>
            <w:r w:rsidR="00892664" w:rsidRPr="00C200AD">
              <w:rPr>
                <w:rFonts w:eastAsia="Calibri" w:cs="Calibri"/>
                <w:color w:val="0000FF"/>
                <w:u w:val="single"/>
                <w:lang w:val="sl-SI"/>
              </w:rPr>
              <w:t xml:space="preserve"> EASE</w:t>
            </w:r>
            <w:r w:rsidR="00892664" w:rsidRPr="00C200AD">
              <w:rPr>
                <w:rFonts w:eastAsia="Calibri" w:cs="Calibri"/>
                <w:color w:val="1155CC"/>
                <w:lang w:val="sl-SI"/>
              </w:rPr>
              <w:t xml:space="preserve">, </w:t>
            </w:r>
            <w:r w:rsidR="00892664" w:rsidRPr="00C200AD">
              <w:rPr>
                <w:rFonts w:eastAsia="Calibri" w:cs="Calibri"/>
                <w:color w:val="000000"/>
                <w:lang w:val="sl-SI"/>
              </w:rPr>
              <w:t>podpisan s strani korespondenčnega avtorja, ob oddaji</w:t>
            </w:r>
          </w:p>
          <w:p w14:paraId="4196DD4D" w14:textId="4114508D" w:rsidR="00892664" w:rsidRPr="00C200AD" w:rsidRDefault="00497D88" w:rsidP="00892664">
            <w:pPr>
              <w:numPr>
                <w:ilvl w:val="1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line="276" w:lineRule="auto"/>
              <w:ind w:left="403" w:right="345"/>
              <w:rPr>
                <w:rFonts w:eastAsia="Calibri" w:cs="Calibri"/>
                <w:color w:val="6AA84F"/>
                <w:lang w:val="sl-SI"/>
              </w:rPr>
            </w:pPr>
            <w:hyperlink r:id="rId12">
              <w:r w:rsidR="00892664" w:rsidRPr="00C200AD">
                <w:rPr>
                  <w:rFonts w:eastAsia="Calibri" w:cs="Calibri"/>
                  <w:color w:val="0000FF"/>
                  <w:u w:val="single"/>
                  <w:lang w:val="sl-SI"/>
                </w:rPr>
                <w:t>Obrazec</w:t>
              </w:r>
            </w:hyperlink>
            <w:r w:rsidR="00892664" w:rsidRPr="00C200AD">
              <w:rPr>
                <w:rFonts w:eastAsia="Calibri" w:cs="Calibri"/>
                <w:color w:val="0000FF"/>
                <w:u w:val="single"/>
                <w:lang w:val="sl-SI"/>
              </w:rPr>
              <w:t xml:space="preserve"> EASE</w:t>
            </w:r>
            <w:r w:rsidR="00892664" w:rsidRPr="00C200AD">
              <w:rPr>
                <w:rStyle w:val="Odwoanieprzypisudolnego"/>
                <w:rFonts w:eastAsia="Calibri" w:cs="Calibri"/>
                <w:color w:val="000000"/>
                <w:lang w:val="sl-SI"/>
              </w:rPr>
              <w:t xml:space="preserve"> </w:t>
            </w:r>
            <w:r w:rsidR="00892664" w:rsidRPr="00C200AD">
              <w:rPr>
                <w:rFonts w:eastAsia="Calibri" w:cs="Calibri"/>
                <w:color w:val="000000"/>
                <w:lang w:val="sl-SI"/>
              </w:rPr>
              <w:t>in/ali</w:t>
            </w:r>
            <w:r w:rsidR="00892664" w:rsidRPr="00C200AD">
              <w:rPr>
                <w:rFonts w:eastAsia="Calibri" w:cs="Calibri"/>
                <w:color w:val="6AA84F"/>
                <w:lang w:val="sl-SI"/>
              </w:rPr>
              <w:t xml:space="preserve"> </w:t>
            </w:r>
            <w:hyperlink r:id="rId13">
              <w:r w:rsidR="00892664" w:rsidRPr="00C200AD">
                <w:rPr>
                  <w:rFonts w:eastAsia="Calibri" w:cs="Calibri"/>
                  <w:color w:val="0000FF"/>
                  <w:u w:val="single"/>
                  <w:lang w:val="sl-SI"/>
                </w:rPr>
                <w:t>Obrazec ICMJE COI</w:t>
              </w:r>
            </w:hyperlink>
            <w:r w:rsidR="00892664" w:rsidRPr="00C200AD">
              <w:rPr>
                <w:rFonts w:eastAsia="Calibri" w:cs="Calibri"/>
                <w:color w:val="1155CC"/>
                <w:lang w:val="sl-SI"/>
              </w:rPr>
              <w:t xml:space="preserve">, </w:t>
            </w:r>
            <w:r w:rsidR="00892664" w:rsidRPr="00C200AD">
              <w:rPr>
                <w:rFonts w:eastAsia="Calibri" w:cs="Calibri"/>
                <w:color w:val="000000"/>
                <w:lang w:val="sl-SI"/>
              </w:rPr>
              <w:t>podpisan s strani vseh avtorjev, ob oddaji</w:t>
            </w:r>
          </w:p>
        </w:tc>
      </w:tr>
      <w:tr w:rsidR="00892664" w:rsidRPr="00C200AD" w14:paraId="49FA23BC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5403487E" w14:textId="733F09DE" w:rsidR="00892664" w:rsidRPr="00C200AD" w:rsidRDefault="00892664" w:rsidP="008926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after="8" w:line="276" w:lineRule="auto"/>
              <w:rPr>
                <w:rFonts w:eastAsia="Calibri" w:cs="Calibri"/>
                <w:color w:val="000000"/>
                <w:lang w:val="sl-SI"/>
              </w:rPr>
            </w:pPr>
            <w:r w:rsidRPr="00C200AD">
              <w:rPr>
                <w:rFonts w:eastAsia="Calibri" w:cs="Calibri"/>
                <w:szCs w:val="22"/>
                <w:lang w:val="sl-SI"/>
              </w:rPr>
              <w:t>Predlagani recenzenti: izbirni/obvezni? Koliko? Katere podrobnosti so zahtevane?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4E580AE3" w14:textId="1C62A8FC" w:rsidR="003047E1" w:rsidRPr="00C200AD" w:rsidRDefault="003047E1" w:rsidP="00892664">
            <w:pPr>
              <w:spacing w:before="8" w:after="8" w:line="276" w:lineRule="auto"/>
              <w:ind w:right="345"/>
              <w:rPr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>Izbirno</w:t>
            </w:r>
            <w:r w:rsidR="00892664" w:rsidRPr="00C200AD">
              <w:rPr>
                <w:color w:val="000000"/>
                <w:lang w:val="sl-SI"/>
              </w:rPr>
              <w:t xml:space="preserve">: </w:t>
            </w:r>
            <w:r w:rsidRPr="00C200AD">
              <w:rPr>
                <w:color w:val="000000"/>
                <w:lang w:val="sl-SI"/>
              </w:rPr>
              <w:t>predlagajte/odsvetujte do 3 potencialne recenzente (polno ime, e-pošta, institucija).</w:t>
            </w:r>
          </w:p>
          <w:p w14:paraId="1D00FD17" w14:textId="4ED7E593" w:rsidR="00892664" w:rsidRPr="00C200AD" w:rsidRDefault="003047E1" w:rsidP="00892664">
            <w:pPr>
              <w:spacing w:before="8" w:after="8" w:line="276" w:lineRule="auto"/>
              <w:ind w:right="345"/>
              <w:rPr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>Razmislite o raznolikosti recenzentov s stališča spola, etične pripadnosti in geografske razporeditve</w:t>
            </w:r>
          </w:p>
        </w:tc>
      </w:tr>
      <w:tr w:rsidR="003A2895" w:rsidRPr="00C200AD" w14:paraId="71605654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1C39CEF9" w14:textId="3424A9E9" w:rsidR="003A2895" w:rsidRPr="00C200AD" w:rsidRDefault="00892664" w:rsidP="008926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after="8" w:line="276" w:lineRule="auto"/>
              <w:rPr>
                <w:rFonts w:eastAsia="Calibri" w:cs="Calibri"/>
                <w:color w:val="000000"/>
                <w:lang w:val="sl-SI"/>
              </w:rPr>
            </w:pPr>
            <w:r w:rsidRPr="00C200AD">
              <w:rPr>
                <w:rFonts w:eastAsia="Calibri" w:cs="Calibri"/>
                <w:color w:val="000000"/>
                <w:lang w:val="sl-SI"/>
              </w:rPr>
              <w:t>Tabele</w:t>
            </w:r>
            <w:r w:rsidR="003A2895" w:rsidRPr="00C200AD">
              <w:rPr>
                <w:rFonts w:eastAsia="Calibri" w:cs="Calibri"/>
                <w:color w:val="000000"/>
                <w:lang w:val="sl-SI"/>
              </w:rPr>
              <w:t xml:space="preserve">: </w:t>
            </w:r>
            <w:r w:rsidRPr="00C200AD">
              <w:rPr>
                <w:rFonts w:eastAsia="Calibri" w:cs="Calibri"/>
                <w:color w:val="000000"/>
                <w:lang w:val="sl-SI"/>
              </w:rPr>
              <w:t>ločene datoteke</w:t>
            </w:r>
            <w:r w:rsidR="003A2895" w:rsidRPr="00C200AD">
              <w:rPr>
                <w:rFonts w:eastAsia="Calibri" w:cs="Calibri"/>
                <w:color w:val="000000"/>
                <w:lang w:val="sl-SI"/>
              </w:rPr>
              <w:t>?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70C5DA9B" w14:textId="27182218" w:rsidR="003A2895" w:rsidRPr="00C200AD" w:rsidRDefault="003047E1" w:rsidP="003A2895">
            <w:pPr>
              <w:spacing w:before="8" w:after="8" w:line="276" w:lineRule="auto"/>
              <w:ind w:right="345"/>
              <w:rPr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>Vključite na konec rokopisa (ločene strani)</w:t>
            </w:r>
          </w:p>
        </w:tc>
      </w:tr>
      <w:tr w:rsidR="003A2895" w:rsidRPr="00C200AD" w14:paraId="13DB3FE7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17DCD59F" w14:textId="1554D17D" w:rsidR="003A2895" w:rsidRPr="00C200AD" w:rsidRDefault="00892664" w:rsidP="008926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after="8" w:line="276" w:lineRule="auto"/>
              <w:rPr>
                <w:rFonts w:eastAsia="Calibri" w:cs="Calibri"/>
                <w:color w:val="000000"/>
                <w:lang w:val="sl-SI"/>
              </w:rPr>
            </w:pPr>
            <w:r w:rsidRPr="00C200AD">
              <w:rPr>
                <w:rFonts w:eastAsia="Calibri" w:cs="Calibri"/>
                <w:color w:val="000000"/>
                <w:lang w:val="sl-SI"/>
              </w:rPr>
              <w:t>Slike</w:t>
            </w:r>
            <w:r w:rsidR="003A2895" w:rsidRPr="00C200AD">
              <w:rPr>
                <w:rFonts w:eastAsia="Calibri" w:cs="Calibri"/>
                <w:color w:val="000000"/>
                <w:lang w:val="sl-SI"/>
              </w:rPr>
              <w:t xml:space="preserve">: </w:t>
            </w:r>
            <w:r w:rsidRPr="00C200AD">
              <w:rPr>
                <w:rFonts w:eastAsia="Calibri" w:cs="Calibri"/>
                <w:color w:val="000000"/>
                <w:lang w:val="sl-SI"/>
              </w:rPr>
              <w:t>ločene datoteke</w:t>
            </w:r>
            <w:r w:rsidR="003A2895" w:rsidRPr="00C200AD">
              <w:rPr>
                <w:rFonts w:eastAsia="Calibri" w:cs="Calibri"/>
                <w:color w:val="000000"/>
                <w:lang w:val="sl-SI"/>
              </w:rPr>
              <w:t xml:space="preserve">? </w:t>
            </w:r>
            <w:r w:rsidRPr="00C200AD">
              <w:rPr>
                <w:color w:val="000000"/>
                <w:lang w:val="sl-SI"/>
              </w:rPr>
              <w:t>So priporočeni določeni formati</w:t>
            </w:r>
            <w:r w:rsidR="0087285B" w:rsidRPr="00C200AD">
              <w:rPr>
                <w:rFonts w:eastAsia="Calibri" w:cs="Calibri"/>
                <w:color w:val="000000"/>
                <w:lang w:val="sl-SI"/>
              </w:rPr>
              <w:t>?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0DFBE70B" w14:textId="10F0E14F" w:rsidR="003A2895" w:rsidRPr="00C200AD" w:rsidRDefault="003047E1" w:rsidP="003047E1">
            <w:pPr>
              <w:spacing w:before="8" w:after="8" w:line="276" w:lineRule="auto"/>
              <w:ind w:right="345"/>
              <w:rPr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>Pri začetni oddaji so slike lahko vključene v rokopis. Če je sprejet, bodo potrebne datoteke visoke ločljivosti (EPS/TIFF/RAW).</w:t>
            </w:r>
          </w:p>
        </w:tc>
      </w:tr>
      <w:tr w:rsidR="003A2895" w:rsidRPr="00C200AD" w14:paraId="597FFD98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5D2F4F84" w14:textId="6CB9582C" w:rsidR="003A2895" w:rsidRPr="00C200AD" w:rsidRDefault="00892664" w:rsidP="008C68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after="8" w:line="276" w:lineRule="auto"/>
              <w:rPr>
                <w:rFonts w:eastAsia="Calibri" w:cs="Calibri"/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>Podporno gradivo</w:t>
            </w:r>
            <w:r w:rsidR="0087285B" w:rsidRPr="00C200AD">
              <w:rPr>
                <w:color w:val="000000"/>
                <w:lang w:val="sl-SI"/>
              </w:rPr>
              <w:t>?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7B0A698B" w14:textId="7437C00D" w:rsidR="003A2895" w:rsidRPr="00C200AD" w:rsidRDefault="003047E1" w:rsidP="004C710D">
            <w:pPr>
              <w:spacing w:after="8" w:line="276" w:lineRule="auto"/>
              <w:ind w:right="345"/>
              <w:rPr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>Naložite kakršnekoli podporne podatke ali druge zahtevane datoteke za recenzijo</w:t>
            </w:r>
          </w:p>
        </w:tc>
      </w:tr>
      <w:tr w:rsidR="003A2895" w:rsidRPr="00C200AD" w14:paraId="5D10A888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/>
          </w:tcPr>
          <w:p w14:paraId="1E30930D" w14:textId="7E18002A" w:rsidR="003A2895" w:rsidRPr="00C200AD" w:rsidRDefault="00892664" w:rsidP="008C688B">
            <w:pPr>
              <w:spacing w:before="8" w:after="8" w:line="276" w:lineRule="auto"/>
              <w:rPr>
                <w:rFonts w:eastAsia="Calibri" w:cs="Calibri"/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>Tarife za odprti dostop, barvni tisk ipd.?</w:t>
            </w:r>
          </w:p>
        </w:tc>
        <w:tc>
          <w:tcPr>
            <w:tcW w:w="7507" w:type="dxa"/>
            <w:tcBorders>
              <w:top w:val="single" w:sz="4" w:space="0" w:color="BFBFBF"/>
              <w:bottom w:val="single" w:sz="4" w:space="0" w:color="BFBFBF"/>
            </w:tcBorders>
          </w:tcPr>
          <w:p w14:paraId="4886239A" w14:textId="005E7512" w:rsidR="003A2895" w:rsidRPr="00C200AD" w:rsidRDefault="003047E1" w:rsidP="003047E1">
            <w:pPr>
              <w:spacing w:after="8" w:line="276" w:lineRule="auto"/>
              <w:ind w:right="345"/>
              <w:rPr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>Založniška tarifa znaša</w:t>
            </w:r>
            <w:r w:rsidR="003A2895" w:rsidRPr="00C200AD">
              <w:rPr>
                <w:color w:val="000000"/>
                <w:lang w:val="sl-SI"/>
              </w:rPr>
              <w:t xml:space="preserve"> X. </w:t>
            </w:r>
            <w:r w:rsidRPr="00C200AD">
              <w:rPr>
                <w:color w:val="000000"/>
                <w:lang w:val="sl-SI"/>
              </w:rPr>
              <w:t>Barvna različica na spletu je brezplačna, tarifa za barvni tisk pa znaša</w:t>
            </w:r>
            <w:r w:rsidR="003A2895" w:rsidRPr="00C200AD">
              <w:rPr>
                <w:color w:val="000000"/>
                <w:lang w:val="sl-SI"/>
              </w:rPr>
              <w:t xml:space="preserve"> X </w:t>
            </w:r>
            <w:r w:rsidRPr="00C200AD">
              <w:rPr>
                <w:color w:val="000000"/>
                <w:lang w:val="sl-SI"/>
              </w:rPr>
              <w:t>na sliko.</w:t>
            </w:r>
          </w:p>
        </w:tc>
      </w:tr>
      <w:tr w:rsidR="008211A9" w:rsidRPr="00C200AD" w14:paraId="0AD025AB" w14:textId="77777777" w:rsidTr="00233BED">
        <w:trPr>
          <w:gridAfter w:val="1"/>
          <w:wAfter w:w="4836" w:type="dxa"/>
          <w:trHeight w:val="20"/>
        </w:trPr>
        <w:tc>
          <w:tcPr>
            <w:tcW w:w="9714" w:type="dxa"/>
            <w:gridSpan w:val="2"/>
            <w:tcBorders>
              <w:top w:val="single" w:sz="8" w:space="0" w:color="000000"/>
              <w:left w:val="nil"/>
              <w:bottom w:val="single" w:sz="8" w:space="0" w:color="BFBFBF"/>
              <w:right w:val="nil"/>
            </w:tcBorders>
            <w:shd w:val="clear" w:color="auto" w:fill="DBEEF3"/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1A46023A" w14:textId="4D13064D" w:rsidR="008211A9" w:rsidRPr="00C200AD" w:rsidRDefault="005E0509" w:rsidP="005E0509">
            <w:pPr>
              <w:spacing w:before="60" w:after="8" w:line="276" w:lineRule="auto"/>
              <w:rPr>
                <w:color w:val="000000"/>
                <w:lang w:val="sl-SI"/>
              </w:rPr>
            </w:pPr>
            <w:r>
              <w:rPr>
                <w:b/>
                <w:color w:val="000000"/>
                <w:lang w:val="sl-SI"/>
              </w:rPr>
              <w:t xml:space="preserve"> </w:t>
            </w:r>
            <w:r w:rsidR="003047E1" w:rsidRPr="00C200AD">
              <w:rPr>
                <w:b/>
                <w:color w:val="000000"/>
                <w:lang w:val="sl-SI"/>
              </w:rPr>
              <w:t>ZALOŽNIŠKA STRATEGIJA ipd.</w:t>
            </w:r>
            <w:r w:rsidR="008211A9" w:rsidRPr="00C200AD">
              <w:rPr>
                <w:color w:val="000000"/>
                <w:lang w:val="sl-SI"/>
              </w:rPr>
              <w:t xml:space="preserve"> </w:t>
            </w:r>
          </w:p>
        </w:tc>
      </w:tr>
      <w:tr w:rsidR="003A2895" w:rsidRPr="00C200AD" w14:paraId="1AD0F79A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F2F2F2"/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6E41C63E" w14:textId="474CB6D2" w:rsidR="003A2895" w:rsidRPr="00C200AD" w:rsidRDefault="003047E1" w:rsidP="008C688B">
            <w:pPr>
              <w:ind w:left="90"/>
              <w:rPr>
                <w:color w:val="000000"/>
                <w:lang w:val="sl-SI"/>
              </w:rPr>
            </w:pPr>
            <w:r w:rsidRPr="00C200AD">
              <w:rPr>
                <w:color w:val="000000"/>
                <w:lang w:val="sl-SI"/>
              </w:rPr>
              <w:t>Založniški model</w:t>
            </w:r>
            <w:r w:rsidR="003A2895" w:rsidRPr="00C200AD">
              <w:rPr>
                <w:color w:val="000000"/>
                <w:lang w:val="sl-SI"/>
              </w:rPr>
              <w:t>*</w:t>
            </w:r>
          </w:p>
        </w:tc>
        <w:tc>
          <w:tcPr>
            <w:tcW w:w="7507" w:type="dxa"/>
            <w:tcBorders>
              <w:top w:val="nil"/>
              <w:left w:val="nil"/>
              <w:bottom w:val="single" w:sz="8" w:space="0" w:color="BFBFBF"/>
              <w:right w:val="nil"/>
            </w:tcBorders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6C5F3068" w14:textId="4A444855" w:rsidR="003A2895" w:rsidRPr="00C200AD" w:rsidRDefault="008A4414" w:rsidP="008A4414">
            <w:pPr>
              <w:ind w:left="90" w:right="615"/>
              <w:rPr>
                <w:color w:val="000000"/>
                <w:lang w:val="sl-SI"/>
              </w:rPr>
            </w:pPr>
            <w:r>
              <w:rPr>
                <w:color w:val="000000"/>
                <w:lang w:val="sl-SI"/>
              </w:rPr>
              <w:t>Odprti dostop, licenca</w:t>
            </w:r>
            <w:r w:rsidR="003A2895" w:rsidRPr="00C200AD">
              <w:rPr>
                <w:color w:val="000000"/>
                <w:lang w:val="sl-SI"/>
              </w:rPr>
              <w:t xml:space="preserve"> X; </w:t>
            </w:r>
            <w:r>
              <w:rPr>
                <w:color w:val="000000"/>
                <w:lang w:val="sl-SI"/>
              </w:rPr>
              <w:t>struktura založniške tarife</w:t>
            </w:r>
            <w:r w:rsidR="003A2895" w:rsidRPr="00C200AD">
              <w:rPr>
                <w:color w:val="000000"/>
                <w:lang w:val="sl-SI"/>
              </w:rPr>
              <w:t>: &lt;URL&gt;</w:t>
            </w:r>
          </w:p>
        </w:tc>
      </w:tr>
      <w:tr w:rsidR="00C200AD" w:rsidRPr="00C200AD" w14:paraId="5CAD7C7B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F2F2F2"/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5DB77F1F" w14:textId="0EF502E7" w:rsidR="00C200AD" w:rsidRPr="00C200AD" w:rsidRDefault="009B205F" w:rsidP="00C200AD">
            <w:pPr>
              <w:ind w:left="90"/>
              <w:rPr>
                <w:color w:val="000000"/>
                <w:lang w:val="sl-SI"/>
              </w:rPr>
            </w:pPr>
            <w:r>
              <w:rPr>
                <w:lang w:val="sl-SI"/>
              </w:rPr>
              <w:t>Predtisk in predobjava</w:t>
            </w:r>
          </w:p>
        </w:tc>
        <w:tc>
          <w:tcPr>
            <w:tcW w:w="7507" w:type="dxa"/>
            <w:tcBorders>
              <w:top w:val="nil"/>
              <w:left w:val="nil"/>
              <w:bottom w:val="single" w:sz="8" w:space="0" w:color="BFBFBF"/>
              <w:right w:val="nil"/>
            </w:tcBorders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6394C098" w14:textId="2ED132A6" w:rsidR="00C200AD" w:rsidRPr="00C200AD" w:rsidRDefault="009B205F" w:rsidP="009B205F">
            <w:pPr>
              <w:ind w:left="90" w:right="615"/>
              <w:rPr>
                <w:color w:val="000000"/>
                <w:lang w:val="sl-SI"/>
              </w:rPr>
            </w:pPr>
            <w:r>
              <w:rPr>
                <w:color w:val="000000"/>
                <w:lang w:val="sl-SI"/>
              </w:rPr>
              <w:t>Članki, ki so že na voljo na strežnikih za predtisk ali objavljeni v drugem jeziku, so lahko sprejeti v objavo, vendar mora biti to prijavljeno ob oddaji</w:t>
            </w:r>
          </w:p>
        </w:tc>
      </w:tr>
      <w:tr w:rsidR="00C200AD" w:rsidRPr="00C200AD" w14:paraId="17417E26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F2F2F2"/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068D5ECB" w14:textId="6E3416E3" w:rsidR="00C200AD" w:rsidRPr="00C200AD" w:rsidRDefault="00C200AD" w:rsidP="00C200AD">
            <w:pPr>
              <w:ind w:left="90"/>
              <w:rPr>
                <w:color w:val="000000"/>
                <w:lang w:val="sl-SI"/>
              </w:rPr>
            </w:pPr>
            <w:r w:rsidRPr="00C200AD">
              <w:rPr>
                <w:lang w:val="sl-SI"/>
              </w:rPr>
              <w:t>Deljenje podatkov</w:t>
            </w:r>
          </w:p>
        </w:tc>
        <w:tc>
          <w:tcPr>
            <w:tcW w:w="7507" w:type="dxa"/>
            <w:tcBorders>
              <w:top w:val="nil"/>
              <w:left w:val="nil"/>
              <w:bottom w:val="single" w:sz="8" w:space="0" w:color="BFBFBF"/>
              <w:right w:val="nil"/>
            </w:tcBorders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787A38A1" w14:textId="2D6994A0" w:rsidR="00C200AD" w:rsidRPr="00C200AD" w:rsidRDefault="009B205F" w:rsidP="00C200AD">
            <w:pPr>
              <w:ind w:left="90" w:right="615"/>
              <w:rPr>
                <w:color w:val="250AEE"/>
                <w:u w:val="single"/>
                <w:lang w:val="sl-SI"/>
              </w:rPr>
            </w:pPr>
            <w:r>
              <w:rPr>
                <w:color w:val="000000"/>
                <w:lang w:val="sl-SI"/>
              </w:rPr>
              <w:t>Priporočeni repozitoriji</w:t>
            </w:r>
            <w:r w:rsidR="00C200AD" w:rsidRPr="00C200AD">
              <w:rPr>
                <w:color w:val="000000"/>
                <w:lang w:val="sl-SI"/>
              </w:rPr>
              <w:t>:</w:t>
            </w:r>
            <w:r w:rsidR="00C200AD" w:rsidRPr="00C200AD">
              <w:rPr>
                <w:color w:val="6AA84F"/>
                <w:lang w:val="sl-SI"/>
              </w:rPr>
              <w:t xml:space="preserve"> …</w:t>
            </w:r>
          </w:p>
          <w:p w14:paraId="03DB831C" w14:textId="29E47687" w:rsidR="00C200AD" w:rsidRPr="00C200AD" w:rsidRDefault="009B205F" w:rsidP="009B205F">
            <w:pPr>
              <w:ind w:left="90" w:right="615"/>
              <w:rPr>
                <w:color w:val="000000"/>
                <w:lang w:val="sl-SI"/>
              </w:rPr>
            </w:pPr>
            <w:r>
              <w:rPr>
                <w:color w:val="000000"/>
                <w:lang w:val="sl-SI"/>
              </w:rPr>
              <w:t>Klinične raziskave morajo vsebovati izjavo o deljenju podatkov; ta možnost je na voljo tudi za druge vrste raziskav</w:t>
            </w:r>
          </w:p>
        </w:tc>
      </w:tr>
      <w:tr w:rsidR="003A2895" w:rsidRPr="00C200AD" w14:paraId="3A9E9EE6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F2F2F2"/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46913B64" w14:textId="0DA3DE7A" w:rsidR="003A2895" w:rsidRPr="00C200AD" w:rsidRDefault="00D3071E" w:rsidP="008C688B">
            <w:pPr>
              <w:ind w:left="90"/>
              <w:rPr>
                <w:color w:val="000000"/>
                <w:lang w:val="sl-SI"/>
              </w:rPr>
            </w:pPr>
            <w:r>
              <w:rPr>
                <w:color w:val="000000"/>
                <w:lang w:val="sl-SI"/>
              </w:rPr>
              <w:t>Recenzijski postopek</w:t>
            </w:r>
            <w:r w:rsidR="003A2895" w:rsidRPr="00C200AD">
              <w:rPr>
                <w:color w:val="000000"/>
                <w:lang w:val="sl-SI"/>
              </w:rPr>
              <w:t>**</w:t>
            </w:r>
          </w:p>
        </w:tc>
        <w:tc>
          <w:tcPr>
            <w:tcW w:w="7507" w:type="dxa"/>
            <w:tcBorders>
              <w:top w:val="nil"/>
              <w:left w:val="nil"/>
              <w:bottom w:val="single" w:sz="8" w:space="0" w:color="BFBFBF"/>
              <w:right w:val="nil"/>
            </w:tcBorders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4CA03F06" w14:textId="1E43FC50" w:rsidR="003A2895" w:rsidRPr="00C200AD" w:rsidRDefault="00D3071E" w:rsidP="00D3071E">
            <w:pPr>
              <w:ind w:left="90" w:right="615"/>
              <w:rPr>
                <w:color w:val="000000"/>
                <w:lang w:val="sl-SI"/>
              </w:rPr>
            </w:pPr>
            <w:r>
              <w:rPr>
                <w:color w:val="000000"/>
                <w:lang w:val="sl-SI"/>
              </w:rPr>
              <w:t>Zunanji, dvojno slepi recenzijski postopek, običajno z X recenzenti. Končno odločitev sprejmejo uredniki.</w:t>
            </w:r>
          </w:p>
        </w:tc>
      </w:tr>
      <w:tr w:rsidR="003A2895" w:rsidRPr="00C200AD" w14:paraId="4E5C17B2" w14:textId="77777777" w:rsidTr="00233BED">
        <w:trPr>
          <w:gridAfter w:val="1"/>
          <w:wAfter w:w="4836" w:type="dxa"/>
          <w:trHeight w:val="20"/>
        </w:trPr>
        <w:tc>
          <w:tcPr>
            <w:tcW w:w="2207" w:type="dxa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F2F2F2"/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7242AF99" w14:textId="779895F0" w:rsidR="003A2895" w:rsidRPr="00C200AD" w:rsidRDefault="008A4414" w:rsidP="008A4414">
            <w:pPr>
              <w:ind w:left="90"/>
              <w:rPr>
                <w:color w:val="000000"/>
                <w:lang w:val="sl-SI"/>
              </w:rPr>
            </w:pPr>
            <w:r w:rsidRPr="008A4414">
              <w:rPr>
                <w:color w:val="000000"/>
                <w:lang w:val="sl-SI"/>
              </w:rPr>
              <w:t>Delež sprejetih rokopisov in povprečen čas do objave</w:t>
            </w:r>
          </w:p>
        </w:tc>
        <w:tc>
          <w:tcPr>
            <w:tcW w:w="7507" w:type="dxa"/>
            <w:tcBorders>
              <w:top w:val="nil"/>
              <w:left w:val="nil"/>
              <w:bottom w:val="single" w:sz="8" w:space="0" w:color="BFBFBF"/>
              <w:right w:val="nil"/>
            </w:tcBorders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03577CD1" w14:textId="71FD9CFF" w:rsidR="003A2895" w:rsidRPr="00C200AD" w:rsidRDefault="00D3071E" w:rsidP="002D6A34">
            <w:pPr>
              <w:ind w:left="90" w:right="615"/>
              <w:rPr>
                <w:color w:val="000000"/>
                <w:lang w:val="sl-SI"/>
              </w:rPr>
            </w:pPr>
            <w:r>
              <w:rPr>
                <w:color w:val="000000"/>
                <w:lang w:val="sl-SI"/>
              </w:rPr>
              <w:t>Približno</w:t>
            </w:r>
            <w:r w:rsidR="003A2895" w:rsidRPr="00C200AD">
              <w:rPr>
                <w:color w:val="000000"/>
                <w:lang w:val="sl-SI"/>
              </w:rPr>
              <w:t xml:space="preserve"> X%</w:t>
            </w:r>
            <w:r w:rsidR="00811FA5" w:rsidRPr="00C200AD">
              <w:rPr>
                <w:color w:val="000000"/>
                <w:lang w:val="sl-SI"/>
              </w:rPr>
              <w:t xml:space="preserve"> </w:t>
            </w:r>
            <w:r>
              <w:rPr>
                <w:color w:val="000000"/>
                <w:lang w:val="sl-SI"/>
              </w:rPr>
              <w:t>prejetih rokopisov je sprejetih v objavo</w:t>
            </w:r>
            <w:r w:rsidR="00AA5983" w:rsidRPr="00C200AD">
              <w:rPr>
                <w:color w:val="000000"/>
                <w:lang w:val="sl-SI"/>
              </w:rPr>
              <w:t xml:space="preserve">. </w:t>
            </w:r>
            <w:r>
              <w:rPr>
                <w:color w:val="000000"/>
                <w:lang w:val="sl-SI"/>
              </w:rPr>
              <w:t>Povprečni čas od oddaje do prve odločitve po končanem recenz</w:t>
            </w:r>
            <w:r w:rsidR="002D6A34">
              <w:rPr>
                <w:color w:val="000000"/>
                <w:lang w:val="sl-SI"/>
              </w:rPr>
              <w:t>ijskem postopku</w:t>
            </w:r>
            <w:r w:rsidR="00AA5983" w:rsidRPr="00C200AD">
              <w:rPr>
                <w:color w:val="000000"/>
                <w:lang w:val="sl-SI"/>
              </w:rPr>
              <w:t xml:space="preserve">: X </w:t>
            </w:r>
            <w:r w:rsidR="002D6A34">
              <w:rPr>
                <w:color w:val="000000"/>
                <w:lang w:val="sl-SI"/>
              </w:rPr>
              <w:t>mesecev.</w:t>
            </w:r>
          </w:p>
        </w:tc>
      </w:tr>
    </w:tbl>
    <w:p w14:paraId="0DAB2C05" w14:textId="07E51259" w:rsidR="00AA5983" w:rsidRPr="00C200AD" w:rsidRDefault="00AA5983" w:rsidP="005E0509">
      <w:pPr>
        <w:spacing w:before="120"/>
        <w:rPr>
          <w:lang w:val="sl-SI"/>
        </w:rPr>
      </w:pPr>
      <w:r w:rsidRPr="00C200AD">
        <w:rPr>
          <w:lang w:val="sl-SI"/>
        </w:rPr>
        <w:t xml:space="preserve">* </w:t>
      </w:r>
      <w:r w:rsidR="00B213B8">
        <w:rPr>
          <w:lang w:val="sl-SI"/>
        </w:rPr>
        <w:t>Založniški modeli</w:t>
      </w:r>
      <w:r w:rsidRPr="00C200AD">
        <w:rPr>
          <w:lang w:val="sl-SI"/>
        </w:rPr>
        <w:t xml:space="preserve">: </w:t>
      </w:r>
      <w:r w:rsidR="00B213B8">
        <w:rPr>
          <w:lang w:val="sl-SI"/>
        </w:rPr>
        <w:t>naročniški, hibridni</w:t>
      </w:r>
      <w:r w:rsidRPr="00C200AD">
        <w:rPr>
          <w:lang w:val="sl-SI"/>
        </w:rPr>
        <w:t xml:space="preserve"> (</w:t>
      </w:r>
      <w:r w:rsidR="00B213B8">
        <w:rPr>
          <w:lang w:val="sl-SI"/>
        </w:rPr>
        <w:t>izbirni odprti dostop proti plačilu</w:t>
      </w:r>
      <w:r w:rsidRPr="00C200AD">
        <w:rPr>
          <w:lang w:val="sl-SI"/>
        </w:rPr>
        <w:t xml:space="preserve">) </w:t>
      </w:r>
      <w:r w:rsidR="00B213B8">
        <w:rPr>
          <w:lang w:val="sl-SI"/>
        </w:rPr>
        <w:t>ali odprti dostop</w:t>
      </w:r>
    </w:p>
    <w:p w14:paraId="064F4FBD" w14:textId="6379D0F2" w:rsidR="004B6ED8" w:rsidRDefault="00AA5983" w:rsidP="009B205F">
      <w:pPr>
        <w:rPr>
          <w:lang w:val="sl-SI"/>
        </w:rPr>
      </w:pPr>
      <w:r w:rsidRPr="00C200AD">
        <w:rPr>
          <w:lang w:val="sl-SI"/>
        </w:rPr>
        <w:t xml:space="preserve">** </w:t>
      </w:r>
      <w:r w:rsidR="00455757">
        <w:rPr>
          <w:lang w:val="sl-SI"/>
        </w:rPr>
        <w:t>Sistemi recenzijskih postopkov</w:t>
      </w:r>
      <w:r w:rsidRPr="00C200AD">
        <w:rPr>
          <w:lang w:val="sl-SI"/>
        </w:rPr>
        <w:t xml:space="preserve">: </w:t>
      </w:r>
      <w:r w:rsidR="00455757">
        <w:rPr>
          <w:lang w:val="sl-SI"/>
        </w:rPr>
        <w:t>odprti, enojno slepi</w:t>
      </w:r>
      <w:r w:rsidR="00B70904" w:rsidRPr="00C200AD">
        <w:rPr>
          <w:lang w:val="sl-SI"/>
        </w:rPr>
        <w:t xml:space="preserve"> (</w:t>
      </w:r>
      <w:r w:rsidR="00455757">
        <w:rPr>
          <w:lang w:val="sl-SI"/>
        </w:rPr>
        <w:t>avtorji ne poznajo identitete recenzentov</w:t>
      </w:r>
      <w:r w:rsidR="00B70904" w:rsidRPr="00C200AD">
        <w:rPr>
          <w:lang w:val="sl-SI"/>
        </w:rPr>
        <w:t>)</w:t>
      </w:r>
      <w:r w:rsidRPr="00C200AD">
        <w:rPr>
          <w:lang w:val="sl-SI"/>
        </w:rPr>
        <w:t xml:space="preserve">, </w:t>
      </w:r>
      <w:r w:rsidR="00455757">
        <w:rPr>
          <w:lang w:val="sl-SI"/>
        </w:rPr>
        <w:t>dvojno slepi</w:t>
      </w:r>
      <w:r w:rsidR="00B70904" w:rsidRPr="00C200AD">
        <w:rPr>
          <w:lang w:val="sl-SI"/>
        </w:rPr>
        <w:t xml:space="preserve"> (</w:t>
      </w:r>
      <w:r w:rsidR="00455757">
        <w:rPr>
          <w:lang w:val="sl-SI"/>
        </w:rPr>
        <w:t>avtorji ne poznajo identitete recenzentov in</w:t>
      </w:r>
      <w:r w:rsidR="00B70904" w:rsidRPr="00C200AD">
        <w:rPr>
          <w:lang w:val="sl-SI"/>
        </w:rPr>
        <w:t xml:space="preserve"> </w:t>
      </w:r>
      <w:r w:rsidR="00455757">
        <w:rPr>
          <w:lang w:val="sl-SI"/>
        </w:rPr>
        <w:t>recenzenti ne poznajo identitete avtorjev</w:t>
      </w:r>
      <w:r w:rsidR="00B70904" w:rsidRPr="00C200AD">
        <w:rPr>
          <w:lang w:val="sl-SI"/>
        </w:rPr>
        <w:t>)</w:t>
      </w:r>
      <w:r w:rsidRPr="00C200AD">
        <w:rPr>
          <w:lang w:val="sl-SI"/>
        </w:rPr>
        <w:t xml:space="preserve">, </w:t>
      </w:r>
      <w:r w:rsidR="00455757">
        <w:rPr>
          <w:lang w:val="sl-SI"/>
        </w:rPr>
        <w:t>trojno slepi</w:t>
      </w:r>
      <w:r w:rsidR="00B70904" w:rsidRPr="00C200AD">
        <w:rPr>
          <w:lang w:val="sl-SI"/>
        </w:rPr>
        <w:t xml:space="preserve"> (</w:t>
      </w:r>
      <w:r w:rsidR="00455757">
        <w:rPr>
          <w:lang w:val="sl-SI"/>
        </w:rPr>
        <w:t>tudi uredniki ne poznajo identitete avtorjev/institucije</w:t>
      </w:r>
      <w:r w:rsidR="00B70904" w:rsidRPr="00C200AD">
        <w:rPr>
          <w:lang w:val="sl-SI"/>
        </w:rPr>
        <w:t>)</w:t>
      </w:r>
      <w:r w:rsidR="00651399" w:rsidRPr="00C200AD">
        <w:rPr>
          <w:lang w:val="sl-SI"/>
        </w:rPr>
        <w:tab/>
      </w:r>
    </w:p>
    <w:p w14:paraId="4A70DFAB" w14:textId="22B2BBC9" w:rsidR="00354E07" w:rsidRPr="00354E07" w:rsidRDefault="000F25C3" w:rsidP="00354E07">
      <w:pPr>
        <w:spacing w:before="120"/>
        <w:ind w:left="-142"/>
        <w:jc w:val="right"/>
        <w:rPr>
          <w:b/>
          <w:lang w:val="sl-SI"/>
        </w:rPr>
      </w:pPr>
      <w:proofErr w:type="spellStart"/>
      <w:r w:rsidRPr="00354E07">
        <w:rPr>
          <w:rStyle w:val="gd"/>
          <w:rFonts w:cs="Arial"/>
          <w:b/>
          <w:bCs/>
          <w:color w:val="202124"/>
          <w:spacing w:val="3"/>
          <w:szCs w:val="20"/>
          <w:shd w:val="clear" w:color="auto" w:fill="FFFFFF"/>
        </w:rPr>
        <w:t>Prevedla</w:t>
      </w:r>
      <w:proofErr w:type="spellEnd"/>
      <w:r w:rsidR="00354E07">
        <w:rPr>
          <w:rStyle w:val="gd"/>
          <w:rFonts w:cs="Arial"/>
          <w:b/>
          <w:bCs/>
          <w:color w:val="202124"/>
          <w:spacing w:val="3"/>
          <w:szCs w:val="20"/>
          <w:shd w:val="clear" w:color="auto" w:fill="FFFFFF"/>
        </w:rPr>
        <w:t xml:space="preserve"> </w:t>
      </w:r>
      <w:r w:rsidRPr="00354E07">
        <w:rPr>
          <w:rStyle w:val="gd"/>
          <w:rFonts w:cs="Arial"/>
          <w:b/>
          <w:bCs/>
          <w:color w:val="202124"/>
          <w:spacing w:val="3"/>
          <w:szCs w:val="20"/>
          <w:shd w:val="clear" w:color="auto" w:fill="FFFFFF"/>
        </w:rPr>
        <w:t xml:space="preserve">Tea </w:t>
      </w:r>
      <w:proofErr w:type="spellStart"/>
      <w:r w:rsidRPr="00354E07">
        <w:rPr>
          <w:rStyle w:val="gd"/>
          <w:rFonts w:cs="Arial"/>
          <w:b/>
          <w:bCs/>
          <w:color w:val="202124"/>
          <w:spacing w:val="3"/>
          <w:szCs w:val="20"/>
          <w:shd w:val="clear" w:color="auto" w:fill="FFFFFF"/>
        </w:rPr>
        <w:t>Romih</w:t>
      </w:r>
      <w:proofErr w:type="spellEnd"/>
      <w:r w:rsidRPr="00354E07">
        <w:rPr>
          <w:rFonts w:cs="Arial"/>
          <w:color w:val="222222"/>
          <w:szCs w:val="20"/>
          <w:shd w:val="clear" w:color="auto" w:fill="FFFFFF"/>
        </w:rPr>
        <w:t> </w:t>
      </w:r>
      <w:r w:rsidRPr="00354E07">
        <w:rPr>
          <w:rStyle w:val="go"/>
          <w:rFonts w:cs="Arial"/>
          <w:color w:val="555555"/>
          <w:szCs w:val="20"/>
          <w:shd w:val="clear" w:color="auto" w:fill="FFFFFF"/>
        </w:rPr>
        <w:t>(</w:t>
      </w:r>
      <w:hyperlink r:id="rId14" w:history="1">
        <w:r w:rsidRPr="00354E07">
          <w:rPr>
            <w:rStyle w:val="Hipercze"/>
            <w:rFonts w:cs="Arial"/>
            <w:szCs w:val="20"/>
            <w:shd w:val="clear" w:color="auto" w:fill="FFFFFF"/>
          </w:rPr>
          <w:t>romih.tea@gmail.com</w:t>
        </w:r>
      </w:hyperlink>
      <w:r w:rsidRPr="00354E07">
        <w:rPr>
          <w:rStyle w:val="go"/>
          <w:rFonts w:cs="Arial"/>
          <w:color w:val="555555"/>
          <w:szCs w:val="20"/>
          <w:shd w:val="clear" w:color="auto" w:fill="FFFFFF"/>
        </w:rPr>
        <w:t>)</w:t>
      </w:r>
      <w:proofErr w:type="gramStart"/>
      <w:r w:rsidR="00354E07" w:rsidRPr="00354E07">
        <w:rPr>
          <w:rStyle w:val="go"/>
          <w:rFonts w:cs="Arial"/>
          <w:b/>
          <w:color w:val="555555"/>
          <w:szCs w:val="20"/>
          <w:shd w:val="clear" w:color="auto" w:fill="FFFFFF"/>
        </w:rPr>
        <w:t>,</w:t>
      </w:r>
      <w:r w:rsidR="00354E07" w:rsidRPr="00354E07">
        <w:rPr>
          <w:rFonts w:cs="Arial"/>
          <w:b/>
          <w:szCs w:val="20"/>
          <w:lang w:val="sl-SI"/>
        </w:rPr>
        <w:t>pregledala</w:t>
      </w:r>
      <w:proofErr w:type="gramEnd"/>
      <w:r w:rsidR="00354E07" w:rsidRPr="00354E07">
        <w:rPr>
          <w:rFonts w:cs="Arial"/>
          <w:b/>
          <w:szCs w:val="20"/>
          <w:lang w:val="sl-SI"/>
        </w:rPr>
        <w:t xml:space="preserve"> Maša Mlakar</w:t>
      </w:r>
      <w:r w:rsidR="00354E07">
        <w:rPr>
          <w:rFonts w:cs="Arial"/>
          <w:b/>
          <w:szCs w:val="20"/>
          <w:lang w:val="sl-SI"/>
        </w:rPr>
        <w:t xml:space="preserve"> </w:t>
      </w:r>
      <w:r w:rsidR="00354E07" w:rsidRPr="00354E07">
        <w:rPr>
          <w:rFonts w:cs="Arial"/>
          <w:szCs w:val="20"/>
          <w:lang w:val="sl-SI"/>
        </w:rPr>
        <w:t>(</w:t>
      </w:r>
      <w:hyperlink r:id="rId15" w:history="1">
        <w:r w:rsidR="00354E07" w:rsidRPr="00C02EE4">
          <w:rPr>
            <w:rStyle w:val="Hipercze"/>
            <w:rFonts w:cs="Arial"/>
            <w:szCs w:val="20"/>
            <w:lang w:val="sl-SI"/>
          </w:rPr>
          <w:t>masa.mlakar1312@gmail.com</w:t>
        </w:r>
      </w:hyperlink>
      <w:r w:rsidR="00354E07">
        <w:rPr>
          <w:rFonts w:cs="Arial"/>
          <w:szCs w:val="20"/>
          <w:lang w:val="sl-SI"/>
        </w:rPr>
        <w:t>)</w:t>
      </w:r>
    </w:p>
    <w:sectPr w:rsidR="00354E07" w:rsidRPr="00354E07" w:rsidSect="0083561C">
      <w:headerReference w:type="default" r:id="rId16"/>
      <w:footerReference w:type="default" r:id="rId17"/>
      <w:pgSz w:w="11900" w:h="16840"/>
      <w:pgMar w:top="1890" w:right="1304" w:bottom="900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4E2C53" w14:textId="77777777" w:rsidR="004900BA" w:rsidRDefault="004900BA" w:rsidP="004E782B">
      <w:r>
        <w:separator/>
      </w:r>
    </w:p>
  </w:endnote>
  <w:endnote w:type="continuationSeparator" w:id="0">
    <w:p w14:paraId="3C1D670C" w14:textId="77777777" w:rsidR="004900BA" w:rsidRDefault="004900BA" w:rsidP="004E78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(Body CS)">
    <w:altName w:val="Times New Roman"/>
    <w:charset w:val="00"/>
    <w:family w:val="roman"/>
    <w:pitch w:val="default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E657F7" w14:textId="1A4244F6" w:rsidR="002640C6" w:rsidRDefault="002640C6">
    <w:pPr>
      <w:pStyle w:val="Stopka"/>
      <w:jc w:val="center"/>
    </w:pPr>
  </w:p>
  <w:p w14:paraId="264489BB" w14:textId="06AE0160" w:rsidR="002640C6" w:rsidRDefault="00F52931">
    <w:pPr>
      <w:pStyle w:val="Stopka"/>
    </w:pPr>
    <w:r>
      <w:rPr>
        <w:rFonts w:cs="Arial"/>
        <w:color w:val="222222"/>
        <w:szCs w:val="20"/>
        <w:shd w:val="clear" w:color="auto" w:fill="FFFFFF"/>
      </w:rPr>
      <w:t xml:space="preserve">© </w:t>
    </w:r>
    <w:r w:rsidRPr="00E35E79">
      <w:rPr>
        <w:rFonts w:cs="Arial"/>
        <w:color w:val="222222"/>
        <w:sz w:val="17"/>
        <w:szCs w:val="17"/>
        <w:shd w:val="clear" w:color="auto" w:fill="FFFFFF"/>
      </w:rPr>
      <w:t xml:space="preserve">2020 by Sylwia Ufnalska, Alison Terry, </w:t>
    </w:r>
    <w:r w:rsidRPr="00E35E79">
      <w:rPr>
        <w:rFonts w:cs="Arial"/>
        <w:color w:val="222222"/>
        <w:sz w:val="17"/>
        <w:szCs w:val="17"/>
        <w:shd w:val="clear" w:color="auto" w:fill="FFFFFF"/>
      </w:rPr>
      <w:tab/>
    </w:r>
    <w:r w:rsidR="000F25C3">
      <w:rPr>
        <w:rFonts w:cs="Arial"/>
        <w:color w:val="222222"/>
        <w:sz w:val="17"/>
        <w:szCs w:val="17"/>
        <w:shd w:val="clear" w:color="auto" w:fill="FFFFFF"/>
      </w:rPr>
      <w:t xml:space="preserve">Tea </w:t>
    </w:r>
    <w:proofErr w:type="spellStart"/>
    <w:r w:rsidR="000F25C3">
      <w:rPr>
        <w:rFonts w:cs="Arial"/>
        <w:color w:val="222222"/>
        <w:sz w:val="17"/>
        <w:szCs w:val="17"/>
        <w:shd w:val="clear" w:color="auto" w:fill="FFFFFF"/>
      </w:rPr>
      <w:t>Romih</w:t>
    </w:r>
    <w:proofErr w:type="spellEnd"/>
    <w:r w:rsidRPr="00E35E79">
      <w:rPr>
        <w:rFonts w:cs="Arial"/>
        <w:color w:val="222222"/>
        <w:sz w:val="17"/>
        <w:szCs w:val="17"/>
        <w:shd w:val="clear" w:color="auto" w:fill="FFFFFF"/>
      </w:rPr>
      <w:t>. Licensee</w:t>
    </w:r>
    <w:r>
      <w:rPr>
        <w:rFonts w:cs="Arial"/>
        <w:color w:val="222222"/>
        <w:sz w:val="17"/>
        <w:szCs w:val="17"/>
        <w:shd w:val="clear" w:color="auto" w:fill="FFFFFF"/>
      </w:rPr>
      <w:t>:</w:t>
    </w:r>
    <w:r w:rsidRPr="00E35E79">
      <w:rPr>
        <w:rFonts w:cs="Arial"/>
        <w:color w:val="222222"/>
        <w:sz w:val="17"/>
        <w:szCs w:val="17"/>
        <w:shd w:val="clear" w:color="auto" w:fill="FFFFFF"/>
      </w:rPr>
      <w:t xml:space="preserve"> </w:t>
    </w:r>
    <w:r>
      <w:rPr>
        <w:rFonts w:cs="Arial"/>
        <w:color w:val="222222"/>
        <w:sz w:val="17"/>
        <w:szCs w:val="17"/>
        <w:shd w:val="clear" w:color="auto" w:fill="FFFFFF"/>
      </w:rPr>
      <w:t xml:space="preserve">European Association of Science Editors. </w:t>
    </w:r>
    <w:r w:rsidRPr="00E35E79">
      <w:rPr>
        <w:rFonts w:cs="Arial"/>
        <w:color w:val="222222"/>
        <w:sz w:val="17"/>
        <w:szCs w:val="17"/>
        <w:shd w:val="clear" w:color="auto" w:fill="FFFFFF"/>
      </w:rPr>
      <w:t>This is an open access article distributed under the terms and conditions of the Creative Commons Attribution (</w:t>
    </w:r>
    <w:hyperlink r:id="rId1" w:history="1">
      <w:r w:rsidRPr="00E35E79">
        <w:rPr>
          <w:rStyle w:val="Hipercze"/>
          <w:rFonts w:cs="Arial"/>
          <w:sz w:val="17"/>
          <w:szCs w:val="17"/>
          <w:shd w:val="clear" w:color="auto" w:fill="FFFFFF"/>
        </w:rPr>
        <w:t>CC BY 4.0</w:t>
      </w:r>
    </w:hyperlink>
    <w:r w:rsidRPr="00E35E79">
      <w:rPr>
        <w:rFonts w:cs="Arial"/>
        <w:color w:val="222222"/>
        <w:sz w:val="17"/>
        <w:szCs w:val="17"/>
        <w:shd w:val="clear" w:color="auto" w:fill="FFFFFF"/>
      </w:rPr>
      <w:t>) licens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6A3DD2" w14:textId="77777777" w:rsidR="004900BA" w:rsidRDefault="004900BA" w:rsidP="004E782B">
      <w:r>
        <w:separator/>
      </w:r>
    </w:p>
  </w:footnote>
  <w:footnote w:type="continuationSeparator" w:id="0">
    <w:p w14:paraId="6035DE6F" w14:textId="77777777" w:rsidR="004900BA" w:rsidRDefault="004900BA" w:rsidP="004E782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7260F8" w14:textId="3626A673" w:rsidR="002640C6" w:rsidRDefault="002640C6" w:rsidP="00027C56">
    <w:pPr>
      <w:pStyle w:val="Nagwek"/>
      <w:ind w:left="-142"/>
      <w:rPr>
        <w:sz w:val="18"/>
        <w:szCs w:val="22"/>
      </w:rPr>
    </w:pPr>
    <w:r w:rsidRPr="00424C4B">
      <w:rPr>
        <w:noProof/>
        <w:sz w:val="18"/>
        <w:szCs w:val="22"/>
        <w:lang w:val="pl-PL" w:eastAsia="pl-PL"/>
      </w:rPr>
      <w:drawing>
        <wp:anchor distT="0" distB="0" distL="114300" distR="114300" simplePos="0" relativeHeight="251658240" behindDoc="1" locked="0" layoutInCell="1" allowOverlap="1" wp14:anchorId="05412A82" wp14:editId="659D5B43">
          <wp:simplePos x="0" y="0"/>
          <wp:positionH relativeFrom="column">
            <wp:posOffset>5454007</wp:posOffset>
          </wp:positionH>
          <wp:positionV relativeFrom="paragraph">
            <wp:posOffset>-4890</wp:posOffset>
          </wp:positionV>
          <wp:extent cx="628647" cy="756582"/>
          <wp:effectExtent l="0" t="0" r="635" b="5715"/>
          <wp:wrapNone/>
          <wp:docPr id="4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30285" cy="7585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proofErr w:type="spellStart"/>
    <w:r w:rsidR="00C264BE">
      <w:rPr>
        <w:sz w:val="18"/>
        <w:szCs w:val="22"/>
      </w:rPr>
      <w:t>Različica</w:t>
    </w:r>
    <w:proofErr w:type="spellEnd"/>
    <w:r>
      <w:rPr>
        <w:sz w:val="18"/>
        <w:szCs w:val="22"/>
      </w:rPr>
      <w:t xml:space="preserve"> 3</w:t>
    </w:r>
    <w:r w:rsidR="007D38A6">
      <w:rPr>
        <w:sz w:val="18"/>
        <w:szCs w:val="22"/>
      </w:rPr>
      <w:t>.1</w:t>
    </w:r>
    <w:r w:rsidRPr="00424C4B">
      <w:rPr>
        <w:sz w:val="18"/>
        <w:szCs w:val="22"/>
      </w:rPr>
      <w:t xml:space="preserve">, </w:t>
    </w:r>
    <w:proofErr w:type="spellStart"/>
    <w:r w:rsidR="00C264BE">
      <w:rPr>
        <w:sz w:val="18"/>
        <w:szCs w:val="22"/>
      </w:rPr>
      <w:t>ok</w:t>
    </w:r>
    <w:r w:rsidR="00C43395">
      <w:rPr>
        <w:sz w:val="18"/>
        <w:szCs w:val="22"/>
      </w:rPr>
      <w:t>tober</w:t>
    </w:r>
    <w:proofErr w:type="spellEnd"/>
    <w:r w:rsidRPr="00424C4B">
      <w:rPr>
        <w:sz w:val="18"/>
        <w:szCs w:val="22"/>
      </w:rPr>
      <w:t xml:space="preserve"> 2020</w:t>
    </w:r>
    <w:r w:rsidR="000F25C3">
      <w:rPr>
        <w:sz w:val="18"/>
        <w:szCs w:val="22"/>
      </w:rPr>
      <w:t xml:space="preserve">, </w:t>
    </w:r>
    <w:hyperlink r:id="rId2" w:history="1">
      <w:r w:rsidR="000F25C3">
        <w:rPr>
          <w:rStyle w:val="Hipercze"/>
          <w:sz w:val="18"/>
          <w:szCs w:val="22"/>
        </w:rPr>
        <w:t>DOI:10.20316/quick.3.1.si</w:t>
      </w:r>
    </w:hyperlink>
  </w:p>
  <w:p w14:paraId="4CC4071D" w14:textId="61375505" w:rsidR="002640C6" w:rsidRPr="00027C56" w:rsidRDefault="00C264BE" w:rsidP="00027C56">
    <w:pPr>
      <w:pStyle w:val="Nagwek"/>
      <w:ind w:left="-142"/>
      <w:rPr>
        <w:sz w:val="18"/>
        <w:szCs w:val="22"/>
      </w:rPr>
    </w:pPr>
    <w:proofErr w:type="spellStart"/>
    <w:r>
      <w:rPr>
        <w:sz w:val="18"/>
        <w:szCs w:val="22"/>
      </w:rPr>
      <w:t>Celovito</w:t>
    </w:r>
    <w:proofErr w:type="spellEnd"/>
    <w:r>
      <w:rPr>
        <w:sz w:val="18"/>
        <w:szCs w:val="22"/>
      </w:rPr>
      <w:t xml:space="preserve"> </w:t>
    </w:r>
    <w:proofErr w:type="spellStart"/>
    <w:r>
      <w:rPr>
        <w:sz w:val="18"/>
        <w:szCs w:val="22"/>
      </w:rPr>
      <w:t>hitro</w:t>
    </w:r>
    <w:proofErr w:type="spellEnd"/>
    <w:r>
      <w:rPr>
        <w:sz w:val="18"/>
        <w:szCs w:val="22"/>
      </w:rPr>
      <w:t xml:space="preserve"> </w:t>
    </w:r>
    <w:proofErr w:type="spellStart"/>
    <w:r>
      <w:rPr>
        <w:sz w:val="18"/>
        <w:szCs w:val="22"/>
      </w:rPr>
      <w:t>kontrolno</w:t>
    </w:r>
    <w:proofErr w:type="spellEnd"/>
    <w:r>
      <w:rPr>
        <w:sz w:val="18"/>
        <w:szCs w:val="22"/>
      </w:rPr>
      <w:t xml:space="preserve"> </w:t>
    </w:r>
    <w:proofErr w:type="spellStart"/>
    <w:r>
      <w:rPr>
        <w:sz w:val="18"/>
        <w:szCs w:val="22"/>
      </w:rPr>
      <w:t>tabelo</w:t>
    </w:r>
    <w:proofErr w:type="spellEnd"/>
    <w:r>
      <w:rPr>
        <w:sz w:val="18"/>
        <w:szCs w:val="22"/>
      </w:rPr>
      <w:t xml:space="preserve"> </w:t>
    </w:r>
    <w:proofErr w:type="spellStart"/>
    <w:r>
      <w:rPr>
        <w:sz w:val="18"/>
        <w:szCs w:val="22"/>
      </w:rPr>
      <w:t>sta</w:t>
    </w:r>
    <w:proofErr w:type="spellEnd"/>
    <w:r>
      <w:rPr>
        <w:sz w:val="18"/>
        <w:szCs w:val="22"/>
      </w:rPr>
      <w:t xml:space="preserve"> </w:t>
    </w:r>
    <w:proofErr w:type="spellStart"/>
    <w:r>
      <w:rPr>
        <w:sz w:val="18"/>
        <w:szCs w:val="22"/>
      </w:rPr>
      <w:t>razvili</w:t>
    </w:r>
    <w:proofErr w:type="spellEnd"/>
    <w:r>
      <w:rPr>
        <w:sz w:val="18"/>
        <w:szCs w:val="22"/>
      </w:rPr>
      <w:t xml:space="preserve"> Sylwia Ufnalska in Alison Terry v </w:t>
    </w:r>
    <w:proofErr w:type="spellStart"/>
    <w:r>
      <w:rPr>
        <w:sz w:val="18"/>
        <w:szCs w:val="22"/>
      </w:rPr>
      <w:t>sodelovanju</w:t>
    </w:r>
    <w:proofErr w:type="spellEnd"/>
    <w:r>
      <w:rPr>
        <w:sz w:val="18"/>
        <w:szCs w:val="22"/>
      </w:rPr>
      <w:t xml:space="preserve"> z </w:t>
    </w:r>
    <w:proofErr w:type="spellStart"/>
    <w:r>
      <w:rPr>
        <w:sz w:val="18"/>
        <w:szCs w:val="22"/>
      </w:rPr>
      <w:t>ostalimi</w:t>
    </w:r>
    <w:proofErr w:type="spellEnd"/>
    <w:r>
      <w:rPr>
        <w:sz w:val="18"/>
        <w:szCs w:val="22"/>
      </w:rPr>
      <w:t xml:space="preserve"> </w:t>
    </w:r>
    <w:proofErr w:type="spellStart"/>
    <w:r>
      <w:rPr>
        <w:sz w:val="18"/>
        <w:szCs w:val="22"/>
      </w:rPr>
      <w:t>uredniki</w:t>
    </w:r>
    <w:proofErr w:type="spellEnd"/>
    <w:r w:rsidR="002640C6">
      <w:rPr>
        <w:sz w:val="18"/>
        <w:szCs w:val="22"/>
      </w:rPr>
      <w:t xml:space="preserve"> (</w:t>
    </w:r>
    <w:hyperlink r:id="rId3" w:history="1">
      <w:r w:rsidR="002640C6" w:rsidRPr="00B73134">
        <w:rPr>
          <w:rStyle w:val="Hipercze"/>
          <w:rFonts w:eastAsia="Times New Roman"/>
          <w:sz w:val="16"/>
          <w:szCs w:val="16"/>
          <w:lang w:val="pl-PL"/>
        </w:rPr>
        <w:t>https://doi.org/10.3897/ese.2020.e53477</w:t>
      </w:r>
    </w:hyperlink>
    <w:r w:rsidR="00027C56">
      <w:rPr>
        <w:sz w:val="18"/>
        <w:szCs w:val="22"/>
      </w:rPr>
      <w:t>)</w:t>
    </w:r>
    <w:r w:rsidRPr="00C264BE">
      <w:rPr>
        <w:sz w:val="18"/>
        <w:szCs w:val="22"/>
      </w:rPr>
      <w:t xml:space="preserve"> </w:t>
    </w:r>
    <w:r>
      <w:rPr>
        <w:sz w:val="18"/>
        <w:szCs w:val="22"/>
      </w:rPr>
      <w:t xml:space="preserve">in s </w:t>
    </w:r>
    <w:proofErr w:type="spellStart"/>
    <w:r>
      <w:rPr>
        <w:sz w:val="18"/>
        <w:szCs w:val="22"/>
      </w:rPr>
      <w:t>podporo</w:t>
    </w:r>
    <w:proofErr w:type="spellEnd"/>
    <w:r>
      <w:rPr>
        <w:sz w:val="18"/>
        <w:szCs w:val="22"/>
      </w:rPr>
      <w:t xml:space="preserve"> </w:t>
    </w:r>
    <w:proofErr w:type="spellStart"/>
    <w:r>
      <w:rPr>
        <w:sz w:val="18"/>
        <w:szCs w:val="22"/>
      </w:rPr>
      <w:t>Evropskega</w:t>
    </w:r>
    <w:proofErr w:type="spellEnd"/>
    <w:r>
      <w:rPr>
        <w:sz w:val="18"/>
        <w:szCs w:val="22"/>
      </w:rPr>
      <w:t xml:space="preserve"> </w:t>
    </w:r>
    <w:proofErr w:type="spellStart"/>
    <w:r>
      <w:rPr>
        <w:sz w:val="18"/>
        <w:szCs w:val="22"/>
      </w:rPr>
      <w:t>združenja</w:t>
    </w:r>
    <w:proofErr w:type="spellEnd"/>
    <w:r>
      <w:rPr>
        <w:sz w:val="18"/>
        <w:szCs w:val="22"/>
      </w:rPr>
      <w:t xml:space="preserve"> </w:t>
    </w:r>
    <w:proofErr w:type="spellStart"/>
    <w:r>
      <w:rPr>
        <w:sz w:val="18"/>
        <w:szCs w:val="22"/>
      </w:rPr>
      <w:t>znanstvenih</w:t>
    </w:r>
    <w:proofErr w:type="spellEnd"/>
    <w:r>
      <w:rPr>
        <w:sz w:val="18"/>
        <w:szCs w:val="22"/>
      </w:rPr>
      <w:t xml:space="preserve"> </w:t>
    </w:r>
    <w:proofErr w:type="spellStart"/>
    <w:r>
      <w:rPr>
        <w:sz w:val="18"/>
        <w:szCs w:val="22"/>
      </w:rPr>
      <w:t>urednikov</w:t>
    </w:r>
    <w:proofErr w:type="spellEnd"/>
    <w:r w:rsidR="002640C6">
      <w:rPr>
        <w:sz w:val="18"/>
        <w:szCs w:val="22"/>
      </w:rPr>
      <w:t xml:space="preserve"> (</w:t>
    </w:r>
    <w:hyperlink r:id="rId4" w:history="1">
      <w:r w:rsidR="002640C6" w:rsidRPr="00E706EA">
        <w:rPr>
          <w:rStyle w:val="Hipercze"/>
          <w:sz w:val="16"/>
        </w:rPr>
        <w:t>https://ease.org.uk/publications/ease-statements-resources/quick-check-table-for-submissions/</w:t>
      </w:r>
    </w:hyperlink>
    <w:r w:rsidR="002640C6">
      <w:rPr>
        <w:sz w:val="16"/>
      </w:rPr>
      <w:t>)</w:t>
    </w:r>
    <w:r w:rsidR="002640C6" w:rsidRPr="00AA5983">
      <w:rPr>
        <w:sz w:val="18"/>
      </w:rPr>
      <w:t xml:space="preserve">, </w:t>
    </w:r>
    <w:proofErr w:type="spellStart"/>
    <w:r>
      <w:rPr>
        <w:sz w:val="18"/>
      </w:rPr>
      <w:t>posodobljeno</w:t>
    </w:r>
    <w:proofErr w:type="spell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447C92"/>
    <w:multiLevelType w:val="multilevel"/>
    <w:tmpl w:val="5D00327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>
    <w:nsid w:val="338E1879"/>
    <w:multiLevelType w:val="multilevel"/>
    <w:tmpl w:val="0674EF9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color w:val="808080"/>
      </w:rPr>
    </w:lvl>
    <w:lvl w:ilvl="1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  <w:color w:val="80808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6437644A"/>
    <w:multiLevelType w:val="multilevel"/>
    <w:tmpl w:val="903490C0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color w:val="808080"/>
      </w:rPr>
    </w:lvl>
    <w:lvl w:ilvl="1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  <w:color w:val="80808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LQwMTW1MLU0MTVT0lEKTi0uzszPAykwrAUAy1L3zywAAAA="/>
  </w:docVars>
  <w:rsids>
    <w:rsidRoot w:val="00B006CE"/>
    <w:rsid w:val="0000787B"/>
    <w:rsid w:val="00014F0A"/>
    <w:rsid w:val="00024C2C"/>
    <w:rsid w:val="00026907"/>
    <w:rsid w:val="0002717F"/>
    <w:rsid w:val="00027C56"/>
    <w:rsid w:val="000415A3"/>
    <w:rsid w:val="00071CE4"/>
    <w:rsid w:val="00072186"/>
    <w:rsid w:val="00095914"/>
    <w:rsid w:val="000C24DD"/>
    <w:rsid w:val="000F25C3"/>
    <w:rsid w:val="000F7D8E"/>
    <w:rsid w:val="00102D7D"/>
    <w:rsid w:val="00156B0B"/>
    <w:rsid w:val="00165488"/>
    <w:rsid w:val="00173D78"/>
    <w:rsid w:val="001B33B7"/>
    <w:rsid w:val="001F061E"/>
    <w:rsid w:val="00216D54"/>
    <w:rsid w:val="00233A24"/>
    <w:rsid w:val="00233BED"/>
    <w:rsid w:val="00242B43"/>
    <w:rsid w:val="00245AC9"/>
    <w:rsid w:val="00251554"/>
    <w:rsid w:val="00260F24"/>
    <w:rsid w:val="002640C6"/>
    <w:rsid w:val="00267A56"/>
    <w:rsid w:val="002833C7"/>
    <w:rsid w:val="002A0DA2"/>
    <w:rsid w:val="002A646C"/>
    <w:rsid w:val="002B377F"/>
    <w:rsid w:val="002C7B66"/>
    <w:rsid w:val="002D6A34"/>
    <w:rsid w:val="002E66E3"/>
    <w:rsid w:val="003047E1"/>
    <w:rsid w:val="00323723"/>
    <w:rsid w:val="00341793"/>
    <w:rsid w:val="00351215"/>
    <w:rsid w:val="00354E07"/>
    <w:rsid w:val="003550F5"/>
    <w:rsid w:val="00366402"/>
    <w:rsid w:val="003A2895"/>
    <w:rsid w:val="003A44D5"/>
    <w:rsid w:val="003A5295"/>
    <w:rsid w:val="003B20FC"/>
    <w:rsid w:val="003E0AAB"/>
    <w:rsid w:val="00413B76"/>
    <w:rsid w:val="00424C4B"/>
    <w:rsid w:val="00427475"/>
    <w:rsid w:val="0043052D"/>
    <w:rsid w:val="00433EA2"/>
    <w:rsid w:val="00455757"/>
    <w:rsid w:val="00467DCB"/>
    <w:rsid w:val="00473372"/>
    <w:rsid w:val="004900BA"/>
    <w:rsid w:val="00497D88"/>
    <w:rsid w:val="004A3AC8"/>
    <w:rsid w:val="004A5366"/>
    <w:rsid w:val="004B4859"/>
    <w:rsid w:val="004B6ED8"/>
    <w:rsid w:val="004C710D"/>
    <w:rsid w:val="004D4B91"/>
    <w:rsid w:val="004E782B"/>
    <w:rsid w:val="004E7878"/>
    <w:rsid w:val="00504C42"/>
    <w:rsid w:val="00542AC0"/>
    <w:rsid w:val="005431D9"/>
    <w:rsid w:val="00550340"/>
    <w:rsid w:val="005E0509"/>
    <w:rsid w:val="005F1BD3"/>
    <w:rsid w:val="005F26D4"/>
    <w:rsid w:val="006074FA"/>
    <w:rsid w:val="00624D43"/>
    <w:rsid w:val="00627AE3"/>
    <w:rsid w:val="00651399"/>
    <w:rsid w:val="006776A5"/>
    <w:rsid w:val="006C3944"/>
    <w:rsid w:val="006D10F6"/>
    <w:rsid w:val="006F29E4"/>
    <w:rsid w:val="006F3D5B"/>
    <w:rsid w:val="006F5EB2"/>
    <w:rsid w:val="00721B8F"/>
    <w:rsid w:val="00745FE7"/>
    <w:rsid w:val="007468F3"/>
    <w:rsid w:val="0075441C"/>
    <w:rsid w:val="00760A21"/>
    <w:rsid w:val="0079159A"/>
    <w:rsid w:val="00792BEF"/>
    <w:rsid w:val="007B1BC9"/>
    <w:rsid w:val="007D38A6"/>
    <w:rsid w:val="007D6EE3"/>
    <w:rsid w:val="00811FA5"/>
    <w:rsid w:val="008133F6"/>
    <w:rsid w:val="008211A9"/>
    <w:rsid w:val="0083007D"/>
    <w:rsid w:val="00834C60"/>
    <w:rsid w:val="0083561C"/>
    <w:rsid w:val="008563FD"/>
    <w:rsid w:val="00871D3F"/>
    <w:rsid w:val="0087285B"/>
    <w:rsid w:val="00892664"/>
    <w:rsid w:val="008A4414"/>
    <w:rsid w:val="008C26C6"/>
    <w:rsid w:val="008C688B"/>
    <w:rsid w:val="008D1D55"/>
    <w:rsid w:val="008D7297"/>
    <w:rsid w:val="009378F4"/>
    <w:rsid w:val="00944D61"/>
    <w:rsid w:val="009815CD"/>
    <w:rsid w:val="00997C77"/>
    <w:rsid w:val="00997ECC"/>
    <w:rsid w:val="009B205F"/>
    <w:rsid w:val="009B5155"/>
    <w:rsid w:val="009C33CC"/>
    <w:rsid w:val="009D5F10"/>
    <w:rsid w:val="00A10CF1"/>
    <w:rsid w:val="00A34067"/>
    <w:rsid w:val="00A56BDA"/>
    <w:rsid w:val="00A62689"/>
    <w:rsid w:val="00A76713"/>
    <w:rsid w:val="00A8552C"/>
    <w:rsid w:val="00AA5983"/>
    <w:rsid w:val="00AA6CAF"/>
    <w:rsid w:val="00AB0E14"/>
    <w:rsid w:val="00AB510D"/>
    <w:rsid w:val="00AC6009"/>
    <w:rsid w:val="00B006CE"/>
    <w:rsid w:val="00B04E33"/>
    <w:rsid w:val="00B213B8"/>
    <w:rsid w:val="00B275F6"/>
    <w:rsid w:val="00B33B8F"/>
    <w:rsid w:val="00B432BC"/>
    <w:rsid w:val="00B462A6"/>
    <w:rsid w:val="00B46883"/>
    <w:rsid w:val="00B70904"/>
    <w:rsid w:val="00B74310"/>
    <w:rsid w:val="00B770CE"/>
    <w:rsid w:val="00B77F5E"/>
    <w:rsid w:val="00BA4EFC"/>
    <w:rsid w:val="00BD55A4"/>
    <w:rsid w:val="00BD65B1"/>
    <w:rsid w:val="00BE42C3"/>
    <w:rsid w:val="00C10ABB"/>
    <w:rsid w:val="00C200AD"/>
    <w:rsid w:val="00C202B8"/>
    <w:rsid w:val="00C264BE"/>
    <w:rsid w:val="00C37400"/>
    <w:rsid w:val="00C43395"/>
    <w:rsid w:val="00C649BE"/>
    <w:rsid w:val="00C90BB7"/>
    <w:rsid w:val="00CD6616"/>
    <w:rsid w:val="00CD75E0"/>
    <w:rsid w:val="00CE6B20"/>
    <w:rsid w:val="00CF286C"/>
    <w:rsid w:val="00D1696D"/>
    <w:rsid w:val="00D17382"/>
    <w:rsid w:val="00D173BB"/>
    <w:rsid w:val="00D1741F"/>
    <w:rsid w:val="00D20E81"/>
    <w:rsid w:val="00D211BB"/>
    <w:rsid w:val="00D3071E"/>
    <w:rsid w:val="00D62397"/>
    <w:rsid w:val="00D71E7C"/>
    <w:rsid w:val="00D72992"/>
    <w:rsid w:val="00D841E9"/>
    <w:rsid w:val="00D9380F"/>
    <w:rsid w:val="00D94B71"/>
    <w:rsid w:val="00DC2251"/>
    <w:rsid w:val="00DE18F6"/>
    <w:rsid w:val="00E243DA"/>
    <w:rsid w:val="00E363DE"/>
    <w:rsid w:val="00E45B8D"/>
    <w:rsid w:val="00E57979"/>
    <w:rsid w:val="00E74EF5"/>
    <w:rsid w:val="00E85A66"/>
    <w:rsid w:val="00E90895"/>
    <w:rsid w:val="00EB29B0"/>
    <w:rsid w:val="00EE4F36"/>
    <w:rsid w:val="00EF2B16"/>
    <w:rsid w:val="00EF7DAF"/>
    <w:rsid w:val="00F03381"/>
    <w:rsid w:val="00F06418"/>
    <w:rsid w:val="00F1163E"/>
    <w:rsid w:val="00F13AA3"/>
    <w:rsid w:val="00F15F54"/>
    <w:rsid w:val="00F1714E"/>
    <w:rsid w:val="00F35F02"/>
    <w:rsid w:val="00F374A0"/>
    <w:rsid w:val="00F5031F"/>
    <w:rsid w:val="00F52931"/>
    <w:rsid w:val="00F70FAF"/>
    <w:rsid w:val="00F74F0E"/>
    <w:rsid w:val="00F8419E"/>
    <w:rsid w:val="00FB4BA7"/>
    <w:rsid w:val="00FC72D9"/>
    <w:rsid w:val="00FD35A0"/>
    <w:rsid w:val="00FF4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2AADEC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Times New Roman (Body CS)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1163E"/>
  </w:style>
  <w:style w:type="paragraph" w:styleId="Nagwek1">
    <w:name w:val="heading 1"/>
    <w:basedOn w:val="Normalny"/>
    <w:next w:val="Normalny"/>
    <w:link w:val="Nagwek1Znak"/>
    <w:uiPriority w:val="9"/>
    <w:qFormat/>
    <w:rsid w:val="00F1163E"/>
    <w:pPr>
      <w:keepNext/>
      <w:keepLines/>
      <w:spacing w:before="480" w:after="48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F1163E"/>
    <w:pPr>
      <w:keepNext/>
      <w:keepLines/>
      <w:spacing w:before="280" w:after="24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F1163E"/>
    <w:pPr>
      <w:keepNext/>
      <w:keepLines/>
      <w:spacing w:before="160" w:after="120"/>
      <w:outlineLvl w:val="2"/>
    </w:pPr>
    <w:rPr>
      <w:rFonts w:eastAsiaTheme="majorEastAsia" w:cstheme="majorBidi"/>
      <w:b/>
      <w:i/>
      <w:color w:val="000000" w:themeColor="text1"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F1163E"/>
    <w:rPr>
      <w:rFonts w:ascii="Arial" w:eastAsiaTheme="majorEastAsia" w:hAnsi="Arial" w:cstheme="majorBidi"/>
      <w:b/>
      <w:color w:val="000000" w:themeColor="text1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F1163E"/>
    <w:rPr>
      <w:rFonts w:ascii="Arial" w:eastAsiaTheme="majorEastAsia" w:hAnsi="Arial" w:cstheme="majorBidi"/>
      <w:b/>
      <w:color w:val="000000" w:themeColor="text1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F1163E"/>
    <w:rPr>
      <w:rFonts w:ascii="Arial" w:eastAsiaTheme="majorEastAsia" w:hAnsi="Arial" w:cstheme="majorBidi"/>
      <w:b/>
      <w:i/>
      <w:color w:val="000000" w:themeColor="text1"/>
      <w:sz w:val="22"/>
    </w:rPr>
  </w:style>
  <w:style w:type="paragraph" w:styleId="Tytu">
    <w:name w:val="Title"/>
    <w:basedOn w:val="Nagwek1"/>
    <w:next w:val="Normalny"/>
    <w:link w:val="TytuZnak"/>
    <w:uiPriority w:val="10"/>
    <w:qFormat/>
    <w:rsid w:val="00B006CE"/>
    <w:pPr>
      <w:keepNext w:val="0"/>
      <w:keepLines w:val="0"/>
      <w:pBdr>
        <w:bottom w:val="single" w:sz="4" w:space="1" w:color="auto"/>
      </w:pBdr>
      <w:autoSpaceDE w:val="0"/>
      <w:autoSpaceDN w:val="0"/>
      <w:adjustRightInd w:val="0"/>
      <w:spacing w:before="0" w:after="120" w:line="276" w:lineRule="auto"/>
    </w:pPr>
    <w:rPr>
      <w:rFonts w:ascii="Calibri" w:eastAsia="Batang" w:hAnsi="Calibri" w:cs="Arial"/>
      <w:bCs/>
      <w:iCs/>
      <w:color w:val="7F7F7F" w:themeColor="text1" w:themeTint="80"/>
      <w:szCs w:val="24"/>
      <w:lang w:val="en-US" w:eastAsia="en-GB"/>
    </w:rPr>
  </w:style>
  <w:style w:type="character" w:customStyle="1" w:styleId="TytuZnak">
    <w:name w:val="Tytuł Znak"/>
    <w:basedOn w:val="Domylnaczcionkaakapitu"/>
    <w:link w:val="Tytu"/>
    <w:uiPriority w:val="10"/>
    <w:rsid w:val="00B006CE"/>
    <w:rPr>
      <w:rFonts w:ascii="Calibri" w:eastAsia="Batang" w:hAnsi="Calibri" w:cs="Arial"/>
      <w:b/>
      <w:bCs/>
      <w:iCs/>
      <w:color w:val="7F7F7F" w:themeColor="text1" w:themeTint="80"/>
      <w:sz w:val="32"/>
      <w:lang w:val="en-US" w:eastAsia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006CE"/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06CE"/>
    <w:rPr>
      <w:rFonts w:ascii="Times New Roman" w:hAnsi="Times New Roman" w:cs="Times New Roman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006C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006CE"/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006CE"/>
    <w:rPr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006C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006CE"/>
    <w:rPr>
      <w:b/>
      <w:bCs/>
      <w:szCs w:val="20"/>
    </w:rPr>
  </w:style>
  <w:style w:type="paragraph" w:styleId="Nagwek">
    <w:name w:val="header"/>
    <w:basedOn w:val="Normalny"/>
    <w:link w:val="NagwekZnak"/>
    <w:uiPriority w:val="99"/>
    <w:unhideWhenUsed/>
    <w:rsid w:val="004E782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E782B"/>
  </w:style>
  <w:style w:type="paragraph" w:styleId="Stopka">
    <w:name w:val="footer"/>
    <w:basedOn w:val="Normalny"/>
    <w:link w:val="StopkaZnak"/>
    <w:uiPriority w:val="99"/>
    <w:unhideWhenUsed/>
    <w:rsid w:val="004E782B"/>
    <w:pPr>
      <w:tabs>
        <w:tab w:val="center" w:pos="4513"/>
        <w:tab w:val="right" w:pos="9026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E782B"/>
  </w:style>
  <w:style w:type="character" w:styleId="Hipercze">
    <w:name w:val="Hyperlink"/>
    <w:basedOn w:val="Domylnaczcionkaakapitu"/>
    <w:uiPriority w:val="99"/>
    <w:unhideWhenUsed/>
    <w:rsid w:val="005F26D4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F70FAF"/>
    <w:rPr>
      <w:color w:val="954F72" w:themeColor="followedHyperlink"/>
      <w:u w:val="single"/>
    </w:rPr>
  </w:style>
  <w:style w:type="paragraph" w:styleId="Poprawka">
    <w:name w:val="Revision"/>
    <w:hidden/>
    <w:uiPriority w:val="99"/>
    <w:semiHidden/>
    <w:rsid w:val="00165488"/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424C4B"/>
    <w:rPr>
      <w:color w:val="605E5C"/>
      <w:shd w:val="clear" w:color="auto" w:fill="E1DFDD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A2895"/>
    <w:rPr>
      <w:vertAlign w:val="superscript"/>
    </w:rPr>
  </w:style>
  <w:style w:type="character" w:customStyle="1" w:styleId="gd">
    <w:name w:val="gd"/>
    <w:basedOn w:val="Domylnaczcionkaakapitu"/>
    <w:rsid w:val="000F25C3"/>
  </w:style>
  <w:style w:type="character" w:customStyle="1" w:styleId="go">
    <w:name w:val="go"/>
    <w:basedOn w:val="Domylnaczcionkaakapitu"/>
    <w:rsid w:val="000F25C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Times New Roman (Body CS)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1163E"/>
  </w:style>
  <w:style w:type="paragraph" w:styleId="Nagwek1">
    <w:name w:val="heading 1"/>
    <w:basedOn w:val="Normalny"/>
    <w:next w:val="Normalny"/>
    <w:link w:val="Nagwek1Znak"/>
    <w:uiPriority w:val="9"/>
    <w:qFormat/>
    <w:rsid w:val="00F1163E"/>
    <w:pPr>
      <w:keepNext/>
      <w:keepLines/>
      <w:spacing w:before="480" w:after="48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F1163E"/>
    <w:pPr>
      <w:keepNext/>
      <w:keepLines/>
      <w:spacing w:before="280" w:after="24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F1163E"/>
    <w:pPr>
      <w:keepNext/>
      <w:keepLines/>
      <w:spacing w:before="160" w:after="120"/>
      <w:outlineLvl w:val="2"/>
    </w:pPr>
    <w:rPr>
      <w:rFonts w:eastAsiaTheme="majorEastAsia" w:cstheme="majorBidi"/>
      <w:b/>
      <w:i/>
      <w:color w:val="000000" w:themeColor="text1"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F1163E"/>
    <w:rPr>
      <w:rFonts w:ascii="Arial" w:eastAsiaTheme="majorEastAsia" w:hAnsi="Arial" w:cstheme="majorBidi"/>
      <w:b/>
      <w:color w:val="000000" w:themeColor="text1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F1163E"/>
    <w:rPr>
      <w:rFonts w:ascii="Arial" w:eastAsiaTheme="majorEastAsia" w:hAnsi="Arial" w:cstheme="majorBidi"/>
      <w:b/>
      <w:color w:val="000000" w:themeColor="text1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F1163E"/>
    <w:rPr>
      <w:rFonts w:ascii="Arial" w:eastAsiaTheme="majorEastAsia" w:hAnsi="Arial" w:cstheme="majorBidi"/>
      <w:b/>
      <w:i/>
      <w:color w:val="000000" w:themeColor="text1"/>
      <w:sz w:val="22"/>
    </w:rPr>
  </w:style>
  <w:style w:type="paragraph" w:styleId="Tytu">
    <w:name w:val="Title"/>
    <w:basedOn w:val="Nagwek1"/>
    <w:next w:val="Normalny"/>
    <w:link w:val="TytuZnak"/>
    <w:uiPriority w:val="10"/>
    <w:qFormat/>
    <w:rsid w:val="00B006CE"/>
    <w:pPr>
      <w:keepNext w:val="0"/>
      <w:keepLines w:val="0"/>
      <w:pBdr>
        <w:bottom w:val="single" w:sz="4" w:space="1" w:color="auto"/>
      </w:pBdr>
      <w:autoSpaceDE w:val="0"/>
      <w:autoSpaceDN w:val="0"/>
      <w:adjustRightInd w:val="0"/>
      <w:spacing w:before="0" w:after="120" w:line="276" w:lineRule="auto"/>
    </w:pPr>
    <w:rPr>
      <w:rFonts w:ascii="Calibri" w:eastAsia="Batang" w:hAnsi="Calibri" w:cs="Arial"/>
      <w:bCs/>
      <w:iCs/>
      <w:color w:val="7F7F7F" w:themeColor="text1" w:themeTint="80"/>
      <w:szCs w:val="24"/>
      <w:lang w:val="en-US" w:eastAsia="en-GB"/>
    </w:rPr>
  </w:style>
  <w:style w:type="character" w:customStyle="1" w:styleId="TytuZnak">
    <w:name w:val="Tytuł Znak"/>
    <w:basedOn w:val="Domylnaczcionkaakapitu"/>
    <w:link w:val="Tytu"/>
    <w:uiPriority w:val="10"/>
    <w:rsid w:val="00B006CE"/>
    <w:rPr>
      <w:rFonts w:ascii="Calibri" w:eastAsia="Batang" w:hAnsi="Calibri" w:cs="Arial"/>
      <w:b/>
      <w:bCs/>
      <w:iCs/>
      <w:color w:val="7F7F7F" w:themeColor="text1" w:themeTint="80"/>
      <w:sz w:val="32"/>
      <w:lang w:val="en-US" w:eastAsia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006CE"/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06CE"/>
    <w:rPr>
      <w:rFonts w:ascii="Times New Roman" w:hAnsi="Times New Roman" w:cs="Times New Roman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006C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006CE"/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006CE"/>
    <w:rPr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006C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006CE"/>
    <w:rPr>
      <w:b/>
      <w:bCs/>
      <w:szCs w:val="20"/>
    </w:rPr>
  </w:style>
  <w:style w:type="paragraph" w:styleId="Nagwek">
    <w:name w:val="header"/>
    <w:basedOn w:val="Normalny"/>
    <w:link w:val="NagwekZnak"/>
    <w:uiPriority w:val="99"/>
    <w:unhideWhenUsed/>
    <w:rsid w:val="004E782B"/>
    <w:pPr>
      <w:tabs>
        <w:tab w:val="center" w:pos="4513"/>
        <w:tab w:val="right" w:pos="9026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E782B"/>
  </w:style>
  <w:style w:type="paragraph" w:styleId="Stopka">
    <w:name w:val="footer"/>
    <w:basedOn w:val="Normalny"/>
    <w:link w:val="StopkaZnak"/>
    <w:uiPriority w:val="99"/>
    <w:unhideWhenUsed/>
    <w:rsid w:val="004E782B"/>
    <w:pPr>
      <w:tabs>
        <w:tab w:val="center" w:pos="4513"/>
        <w:tab w:val="right" w:pos="9026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E782B"/>
  </w:style>
  <w:style w:type="character" w:styleId="Hipercze">
    <w:name w:val="Hyperlink"/>
    <w:basedOn w:val="Domylnaczcionkaakapitu"/>
    <w:uiPriority w:val="99"/>
    <w:unhideWhenUsed/>
    <w:rsid w:val="005F26D4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F70FAF"/>
    <w:rPr>
      <w:color w:val="954F72" w:themeColor="followedHyperlink"/>
      <w:u w:val="single"/>
    </w:rPr>
  </w:style>
  <w:style w:type="paragraph" w:styleId="Poprawka">
    <w:name w:val="Revision"/>
    <w:hidden/>
    <w:uiPriority w:val="99"/>
    <w:semiHidden/>
    <w:rsid w:val="00165488"/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424C4B"/>
    <w:rPr>
      <w:color w:val="605E5C"/>
      <w:shd w:val="clear" w:color="auto" w:fill="E1DFDD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A2895"/>
    <w:rPr>
      <w:vertAlign w:val="superscript"/>
    </w:rPr>
  </w:style>
  <w:style w:type="character" w:customStyle="1" w:styleId="gd">
    <w:name w:val="gd"/>
    <w:basedOn w:val="Domylnaczcionkaakapitu"/>
    <w:rsid w:val="000F25C3"/>
  </w:style>
  <w:style w:type="character" w:customStyle="1" w:styleId="go">
    <w:name w:val="go"/>
    <w:basedOn w:val="Domylnaczcionkaakapitu"/>
    <w:rsid w:val="000F25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83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9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3875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3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0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icmje.org/conflicts-of-interest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ease.org.uk/wp-content/uploads/ease_form_0.pdf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ase.org.uk/publications/ease-checklist/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masa.mlakar1312@gmail.com" TargetMode="External"/><Relationship Id="rId10" Type="http://schemas.openxmlformats.org/officeDocument/2006/relationships/hyperlink" Target="https://orcid.org/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s://www.equator-network.org/reporting-guidelines/" TargetMode="External"/><Relationship Id="rId14" Type="http://schemas.openxmlformats.org/officeDocument/2006/relationships/hyperlink" Target="mailto:romih.tea@gmail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creativecommons.org/licenses/by/4.0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doi.org/10.3897/ese.2020.e53477" TargetMode="External"/><Relationship Id="rId2" Type="http://schemas.openxmlformats.org/officeDocument/2006/relationships/hyperlink" Target="https://doi.org/10.20316/quick.3.1.si" TargetMode="External"/><Relationship Id="rId1" Type="http://schemas.openxmlformats.org/officeDocument/2006/relationships/image" Target="media/image1.jpg"/><Relationship Id="rId4" Type="http://schemas.openxmlformats.org/officeDocument/2006/relationships/hyperlink" Target="https://ease.org.uk/publications/ease-statements-resources/quick-check-table-for-submissio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5C039E-D7FB-47C4-9C98-1E3294DDE5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93</Words>
  <Characters>5168</Characters>
  <Application>Microsoft Office Word</Application>
  <DocSecurity>0</DocSecurity>
  <Lines>87</Lines>
  <Paragraphs>39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Quick-check table, complete</vt:lpstr>
      <vt:lpstr>Quick-check table, complete</vt:lpstr>
      <vt:lpstr>Quick-check table, complete</vt:lpstr>
    </vt:vector>
  </TitlesOfParts>
  <Company>EASE</Company>
  <LinksUpToDate>false</LinksUpToDate>
  <CharactersWithSpaces>58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ck-check table, complete</dc:title>
  <dc:creator>Sylwia Ufnalska;Alison Terry</dc:creator>
  <cp:lastModifiedBy>Sylwia</cp:lastModifiedBy>
  <cp:revision>3</cp:revision>
  <cp:lastPrinted>2020-09-21T21:54:00Z</cp:lastPrinted>
  <dcterms:created xsi:type="dcterms:W3CDTF">2020-10-21T07:58:00Z</dcterms:created>
  <dcterms:modified xsi:type="dcterms:W3CDTF">2020-10-23T07:40:00Z</dcterms:modified>
</cp:coreProperties>
</file>